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7B0CC" w14:textId="3FC0D9E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5EE49D0F">
            <wp:extent cx="1531620" cy="1183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4" cy="119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35C8AAD1" w:rsidR="00341042" w:rsidRDefault="00B111BD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x-Time</w:t>
      </w:r>
      <w:r w:rsidR="00156403" w:rsidRPr="0015640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1042" w:rsidRPr="00156403">
        <w:rPr>
          <w:rFonts w:ascii="Times New Roman" w:hAnsi="Times New Roman" w:cs="Times New Roman"/>
          <w:b/>
          <w:sz w:val="24"/>
          <w:szCs w:val="24"/>
        </w:rPr>
        <w:t>Bulletin/</w:t>
      </w:r>
      <w:r w:rsidR="000716AD">
        <w:rPr>
          <w:rFonts w:ascii="Times New Roman" w:hAnsi="Times New Roman" w:cs="Times New Roman"/>
          <w:b/>
          <w:sz w:val="24"/>
          <w:szCs w:val="24"/>
        </w:rPr>
        <w:t>Newsletter Item</w:t>
      </w:r>
    </w:p>
    <w:p w14:paraId="4574568E" w14:textId="1B295E28" w:rsidR="009E2FE4" w:rsidRDefault="009E2FE4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0DD7EF" w14:textId="028DF795" w:rsidR="009E2FE4" w:rsidRPr="00F92A78" w:rsidRDefault="00A26722" w:rsidP="00A26722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</w:rPr>
      </w:pPr>
      <w:r w:rsidRPr="00F92A78">
        <w:rPr>
          <w:rFonts w:ascii="Times New Roman" w:hAnsi="Times New Roman" w:cs="Times New Roman"/>
          <w:b/>
        </w:rPr>
        <w:t>Schools/</w:t>
      </w:r>
      <w:r w:rsidR="009E2FE4" w:rsidRPr="00F92A78">
        <w:rPr>
          <w:rFonts w:ascii="Times New Roman" w:hAnsi="Times New Roman" w:cs="Times New Roman"/>
          <w:b/>
        </w:rPr>
        <w:t>Parishes with a school</w:t>
      </w:r>
    </w:p>
    <w:p w14:paraId="71E519A6" w14:textId="77777777" w:rsidR="00B339EA" w:rsidRPr="00F92A78" w:rsidRDefault="00B339EA" w:rsidP="00341042">
      <w:pPr>
        <w:rPr>
          <w:rFonts w:ascii="Times New Roman" w:hAnsi="Times New Roman" w:cs="Times New Roman"/>
          <w:b/>
        </w:rPr>
      </w:pPr>
    </w:p>
    <w:p w14:paraId="70128794" w14:textId="63F104AC" w:rsidR="00156403" w:rsidRPr="00F92A78" w:rsidRDefault="00156403" w:rsidP="00940E0A">
      <w:pPr>
        <w:rPr>
          <w:rFonts w:ascii="Times New Roman" w:hAnsi="Times New Roman" w:cs="Times New Roman"/>
          <w:b/>
          <w:u w:val="single"/>
        </w:rPr>
      </w:pPr>
      <w:r w:rsidRPr="00F92A78">
        <w:rPr>
          <w:rFonts w:ascii="Times New Roman" w:hAnsi="Times New Roman" w:cs="Times New Roman"/>
          <w:b/>
          <w:u w:val="single"/>
        </w:rPr>
        <w:t>Angel Scholarship Fund</w:t>
      </w:r>
    </w:p>
    <w:p w14:paraId="125D509C" w14:textId="77777777" w:rsidR="00156403" w:rsidRPr="00F92A78" w:rsidRDefault="00156403" w:rsidP="00156403">
      <w:pPr>
        <w:jc w:val="center"/>
        <w:rPr>
          <w:rFonts w:ascii="Times New Roman" w:hAnsi="Times New Roman" w:cs="Times New Roman"/>
          <w:b/>
          <w:u w:val="single"/>
        </w:rPr>
      </w:pPr>
    </w:p>
    <w:p w14:paraId="1D369A77" w14:textId="77777777" w:rsidR="00032541" w:rsidRPr="00F92A78" w:rsidRDefault="00156403" w:rsidP="00156403">
      <w:pPr>
        <w:rPr>
          <w:rFonts w:ascii="Times New Roman" w:hAnsi="Times New Roman" w:cs="Times New Roman"/>
          <w:color w:val="000000"/>
        </w:rPr>
      </w:pPr>
      <w:r w:rsidRPr="00F92A78">
        <w:rPr>
          <w:rFonts w:ascii="Times New Roman" w:hAnsi="Times New Roman" w:cs="Times New Roman"/>
          <w:color w:val="000000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  <w:r w:rsidR="002B5DDC" w:rsidRPr="00F92A78">
        <w:rPr>
          <w:rFonts w:ascii="Times New Roman" w:hAnsi="Times New Roman" w:cs="Times New Roman"/>
          <w:color w:val="000000"/>
        </w:rPr>
        <w:t xml:space="preserve"> </w:t>
      </w:r>
    </w:p>
    <w:p w14:paraId="574B20FE" w14:textId="77777777" w:rsidR="00F92A78" w:rsidRPr="00F92A78" w:rsidRDefault="00F92A78" w:rsidP="00156403">
      <w:pPr>
        <w:rPr>
          <w:rFonts w:ascii="Times New Roman" w:hAnsi="Times New Roman" w:cs="Times New Roman"/>
          <w:color w:val="00000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</w:tblGrid>
      <w:tr w:rsidR="00940E0A" w:rsidRPr="00F92A78" w14:paraId="51775F2B" w14:textId="77777777" w:rsidTr="00142229">
        <w:tc>
          <w:tcPr>
            <w:tcW w:w="0" w:type="auto"/>
            <w:tcMar>
              <w:top w:w="90" w:type="dxa"/>
              <w:left w:w="375" w:type="dxa"/>
              <w:bottom w:w="0" w:type="dxa"/>
              <w:right w:w="600" w:type="dxa"/>
            </w:tcMar>
            <w:hideMark/>
          </w:tcPr>
          <w:p w14:paraId="2666D147" w14:textId="6326EE09" w:rsidR="00940E0A" w:rsidRPr="00F92A78" w:rsidRDefault="00032541" w:rsidP="00142229">
            <w:pPr>
              <w:rPr>
                <w:rFonts w:ascii="Times New Roman" w:hAnsi="Times New Roman" w:cs="Times New Roman"/>
                <w:color w:val="000000"/>
              </w:rPr>
            </w:pP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Don’t miss out! </w:t>
            </w:r>
            <w:r w:rsidR="002B5DDC"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Ohio taxpayers have until April 15, </w:t>
            </w:r>
            <w:r w:rsidR="00205C75"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DEADLINE Y</w:t>
            </w:r>
            <w:r w:rsidR="002518BF" w:rsidRPr="00F92A78"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EAR</w:t>
            </w:r>
            <w:r w:rsidR="00A16D26" w:rsidRPr="00F92A78">
              <w:rPr>
                <w:rFonts w:ascii="Times New Roman" w:hAnsi="Times New Roman" w:cs="Times New Roman"/>
                <w:b/>
                <w:bCs/>
                <w:color w:val="000000"/>
              </w:rPr>
              <w:t>*</w:t>
            </w:r>
            <w:r w:rsidR="002B5DDC"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to make a donation that is eligible for 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a </w:t>
            </w:r>
            <w:r w:rsidR="00205C75"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TAX Y</w:t>
            </w:r>
            <w:r w:rsidR="00A16D26" w:rsidRPr="00F92A78"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EAR**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="007D3907"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state 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tax credit. </w:t>
            </w:r>
            <w:r w:rsidR="00940E0A" w:rsidRPr="00F92A78">
              <w:rPr>
                <w:rStyle w:val="Strong"/>
                <w:rFonts w:ascii="Times New Roman" w:hAnsi="Times New Roman" w:cs="Times New Roman"/>
                <w:color w:val="000000"/>
              </w:rPr>
              <w:t>There are multiple ways to donate:</w:t>
            </w:r>
          </w:p>
        </w:tc>
      </w:tr>
      <w:tr w:rsidR="00940E0A" w:rsidRPr="00F92A78" w14:paraId="471996CC" w14:textId="77777777" w:rsidTr="00142229">
        <w:tc>
          <w:tcPr>
            <w:tcW w:w="0" w:type="auto"/>
            <w:tcMar>
              <w:top w:w="0" w:type="dxa"/>
              <w:left w:w="360" w:type="dxa"/>
              <w:bottom w:w="0" w:type="dxa"/>
              <w:right w:w="360" w:type="dxa"/>
            </w:tcMar>
            <w:hideMark/>
          </w:tcPr>
          <w:p w14:paraId="6B8ACE4F" w14:textId="77777777" w:rsidR="00940E0A" w:rsidRPr="00F92A78" w:rsidRDefault="00940E0A" w:rsidP="00142229">
            <w:pPr>
              <w:rPr>
                <w:rFonts w:ascii="Helvetica" w:hAnsi="Helvetica"/>
                <w:color w:val="000000"/>
              </w:rPr>
            </w:pPr>
          </w:p>
        </w:tc>
      </w:tr>
      <w:tr w:rsidR="00940E0A" w:rsidRPr="00F92A78" w14:paraId="0A404A62" w14:textId="77777777" w:rsidTr="00142229">
        <w:tc>
          <w:tcPr>
            <w:tcW w:w="0" w:type="auto"/>
            <w:tcMar>
              <w:top w:w="180" w:type="dxa"/>
              <w:left w:w="0" w:type="dxa"/>
              <w:bottom w:w="180" w:type="dxa"/>
              <w:right w:w="0" w:type="dxa"/>
            </w:tcMar>
            <w:hideMark/>
          </w:tcPr>
          <w:tbl>
            <w:tblPr>
              <w:tblW w:w="50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90"/>
            </w:tblGrid>
            <w:tr w:rsidR="00940E0A" w:rsidRPr="00F92A78" w14:paraId="15F17A61" w14:textId="77777777" w:rsidTr="00142229">
              <w:trPr>
                <w:jc w:val="center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990"/>
                  </w:tblGrid>
                  <w:tr w:rsidR="00940E0A" w:rsidRPr="00F92A78" w14:paraId="21806445" w14:textId="77777777" w:rsidTr="00142229">
                    <w:tc>
                      <w:tcPr>
                        <w:tcW w:w="5000" w:type="pct"/>
                        <w:hideMark/>
                      </w:tcPr>
                      <w:tbl>
                        <w:tblPr>
                          <w:tblW w:w="5000" w:type="pct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990"/>
                        </w:tblGrid>
                        <w:tr w:rsidR="00940E0A" w:rsidRPr="00F92A78" w14:paraId="3CEF63AC" w14:textId="77777777" w:rsidTr="00142229">
                          <w:tc>
                            <w:tcPr>
                              <w:tcW w:w="0" w:type="auto"/>
                              <w:hideMark/>
                            </w:tcPr>
                            <w:tbl>
                              <w:tblPr>
                                <w:tblW w:w="5000" w:type="pct"/>
                                <w:jc w:val="center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990"/>
                              </w:tblGrid>
                              <w:tr w:rsidR="00940E0A" w:rsidRPr="00F92A78" w14:paraId="1416B325" w14:textId="77777777" w:rsidTr="00142229">
                                <w:trPr>
                                  <w:jc w:val="center"/>
                                </w:trPr>
                                <w:tc>
                                  <w:tcPr>
                                    <w:tcW w:w="0" w:type="auto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990"/>
                                    </w:tblGrid>
                                    <w:tr w:rsidR="00940E0A" w:rsidRPr="00F92A78" w14:paraId="670005A1" w14:textId="77777777" w:rsidTr="00142229">
                                      <w:tc>
                                        <w:tcPr>
                                          <w:tcW w:w="5000" w:type="pct"/>
                                          <w:hideMark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990"/>
                                          </w:tblGrid>
                                          <w:tr w:rsidR="00940E0A" w:rsidRPr="00F92A78" w14:paraId="04054C67" w14:textId="77777777" w:rsidTr="00142229">
                                            <w:tc>
                                              <w:tcPr>
                                                <w:tcW w:w="0" w:type="auto"/>
                                                <w:hideMark/>
                                              </w:tcPr>
                                              <w:tbl>
                                                <w:tblPr>
                                                  <w:tblW w:w="5000" w:type="pct"/>
                                                  <w:jc w:val="center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4A0" w:firstRow="1" w:lastRow="0" w:firstColumn="1" w:lastColumn="0" w:noHBand="0" w:noVBand="1"/>
                                                </w:tblPr>
                                                <w:tblGrid>
                                                  <w:gridCol w:w="9990"/>
                                                </w:tblGrid>
                                                <w:tr w:rsidR="00940E0A" w:rsidRPr="00F92A78" w14:paraId="09358579" w14:textId="77777777" w:rsidTr="00142229">
                                                  <w:trPr>
                                                    <w:jc w:val="center"/>
                                                  </w:trPr>
                                                  <w:tc>
                                                    <w:tcPr>
                                                      <w:tcW w:w="0" w:type="auto"/>
                                                      <w:hideMark/>
                                                    </w:tcPr>
                                                    <w:tbl>
                                                      <w:tblPr>
                                                        <w:tblW w:w="5000" w:type="pct"/>
                                                        <w:tblCellMar>
                                                          <w:left w:w="0" w:type="dxa"/>
                                                          <w:right w:w="0" w:type="dxa"/>
                                                        </w:tblCellMar>
                                                        <w:tblLook w:val="04A0" w:firstRow="1" w:lastRow="0" w:firstColumn="1" w:lastColumn="0" w:noHBand="0" w:noVBand="1"/>
                                                      </w:tblPr>
                                                      <w:tblGrid>
                                                        <w:gridCol w:w="3330"/>
                                                        <w:gridCol w:w="3330"/>
                                                        <w:gridCol w:w="3330"/>
                                                      </w:tblGrid>
                                                      <w:tr w:rsidR="00940E0A" w:rsidRPr="00F92A78" w14:paraId="0346E9C6" w14:textId="77777777" w:rsidTr="00142229">
                                                        <w:tc>
                                                          <w:tcPr>
                                                            <w:tcW w:w="1650" w:type="pct"/>
                                                            <w:hideMark/>
                                                          </w:tcPr>
                                                          <w:tbl>
                                                            <w:tblPr>
                                                              <w:tblW w:w="5000" w:type="pct"/>
                                                              <w:tblCellMar>
                                                                <w:left w:w="0" w:type="dxa"/>
                                                                <w:right w:w="0" w:type="dxa"/>
                                                              </w:tblCellMar>
                                                              <w:tblLook w:val="04A0" w:firstRow="1" w:lastRow="0" w:firstColumn="1" w:lastColumn="0" w:noHBand="0" w:noVBand="1"/>
                                                            </w:tblPr>
                                                            <w:tblGrid>
                                                              <w:gridCol w:w="3330"/>
                                                            </w:tblGrid>
                                                            <w:tr w:rsidR="00940E0A" w:rsidRPr="00F92A78" w14:paraId="0DD8D381" w14:textId="77777777" w:rsidTr="00142229">
                                                              <w:tc>
                                                                <w:tcPr>
                                                                  <w:tcW w:w="0" w:type="auto"/>
                                                                  <w:tcMar>
                                                                    <w:top w:w="180" w:type="dxa"/>
                                                                    <w:left w:w="0" w:type="dxa"/>
                                                                    <w:bottom w:w="180" w:type="dxa"/>
                                                                    <w:right w:w="0" w:type="dxa"/>
                                                                  </w:tcMar>
                                                                  <w:hideMark/>
                                                                </w:tcPr>
                                                                <w:p w14:paraId="3BBAF1BE" w14:textId="77777777" w:rsidR="00940E0A" w:rsidRPr="00F92A78" w:rsidRDefault="00940E0A" w:rsidP="0014222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ascii="Times New Roman" w:eastAsia="Times New Roman" w:hAnsi="Times New Roman"/>
                                                                    </w:rPr>
                                                                  </w:pPr>
                                                                  <w:r w:rsidRPr="00F92A78">
                                                                    <w:rPr>
                                                                      <w:rFonts w:eastAsia="Times New Roman"/>
                                                                      <w:noProof/>
                                                                      <w:color w:val="0000FF"/>
                                                                    </w:rPr>
                                                                    <w:drawing>
                                                                      <wp:inline distT="0" distB="0" distL="0" distR="0" wp14:anchorId="3F800E8A" wp14:editId="2EBA992E">
                                                                        <wp:extent cx="1790700" cy="1150620"/>
                                                                        <wp:effectExtent l="0" t="0" r="0" b="0"/>
                                                                        <wp:docPr id="12" name="Picture 12" descr="https://mcusercontent.com/e3b6e2330da778c4bf121d1f0/images/7635f1cb-845a-19f6-ddcd-d790ea3c904d.jpeg">
                                                                          <a:hlinkClick xmlns:a="http://schemas.openxmlformats.org/drawingml/2006/main" r:id="rId11" tgtFrame="_blank"/>
                                                                        </wp:docPr>
                                                                        <wp:cNvGraphicFramePr>
                                                                          <a:graphicFrameLocks xmlns:a="http://schemas.openxmlformats.org/drawingml/2006/main" noChangeAspect="1"/>
                                                                        </wp:cNvGraphicFramePr>
                                                                        <a:graphic xmlns:a="http://schemas.openxmlformats.org/drawingml/2006/main">
                                                                          <a:graphicData uri="http://schemas.openxmlformats.org/drawingml/2006/picture">
                                                                            <pic:pic xmlns:pic="http://schemas.openxmlformats.org/drawingml/2006/picture">
                                                                              <pic:nvPicPr>
                                                                                <pic:cNvPr id="0" name="Picture 1" descr="https://mcusercontent.com/e3b6e2330da778c4bf121d1f0/images/7635f1cb-845a-19f6-ddcd-d790ea3c904d.jpeg"/>
                                                                                <pic:cNvPicPr>
                                                                                  <a:picLocks noChangeAspect="1" noChangeArrowheads="1"/>
                                                                                </pic:cNvPicPr>
                                                                              </pic:nvPicPr>
                                                                              <pic:blipFill>
                                                                                <a:blip r:embed="rId12" cstate="print">
                                                                                  <a:extLst>
                                                                                    <a:ext uri="{28A0092B-C50C-407E-A947-70E740481C1C}">
                                                                                      <a14:useLocalDpi xmlns:a14="http://schemas.microsoft.com/office/drawing/2010/main" val="0"/>
                                                                                    </a:ext>
                                                                                  </a:extLst>
                                                                                </a:blip>
                                                                                <a:srcRect/>
                                                                                <a:stretch>
                                                                                  <a:fillRect/>
                                                                                </a:stretch>
                                                                              </pic:blipFill>
                                                                              <pic:spPr bwMode="auto">
                                                                                <a:xfrm>
                                                                                  <a:off x="0" y="0"/>
                                                                                  <a:ext cx="1790700" cy="1150620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noFill/>
                                                                                </a:ln>
                                                                              </pic:spPr>
                                                                            </pic:pic>
                                                                          </a:graphicData>
                                                                        </a:graphic>
                                                                      </wp:inline>
                                                                    </w:drawing>
                                                                  </w:r>
                                                                </w:p>
                                                              </w:tc>
                                                            </w:tr>
                                                          </w:tbl>
                                                          <w:p w14:paraId="5236A84C" w14:textId="77777777" w:rsidR="00940E0A" w:rsidRPr="00F92A78" w:rsidRDefault="00940E0A" w:rsidP="00142229">
                                                            <w:pPr>
                                                              <w:rPr>
                                                                <w:rFonts w:eastAsia="Times New Roman"/>
                                                              </w:rPr>
                                                            </w:pPr>
                                                          </w:p>
                                                        </w:tc>
                                                        <w:tc>
                                                          <w:tcPr>
                                                            <w:tcW w:w="1650" w:type="pct"/>
                                                            <w:hideMark/>
                                                          </w:tcPr>
                                                          <w:tbl>
                                                            <w:tblPr>
                                                              <w:tblW w:w="5000" w:type="pct"/>
                                                              <w:tblCellMar>
                                                                <w:left w:w="0" w:type="dxa"/>
                                                                <w:right w:w="0" w:type="dxa"/>
                                                              </w:tblCellMar>
                                                              <w:tblLook w:val="04A0" w:firstRow="1" w:lastRow="0" w:firstColumn="1" w:lastColumn="0" w:noHBand="0" w:noVBand="1"/>
                                                            </w:tblPr>
                                                            <w:tblGrid>
                                                              <w:gridCol w:w="3330"/>
                                                            </w:tblGrid>
                                                            <w:tr w:rsidR="00940E0A" w:rsidRPr="00F92A78" w14:paraId="49459176" w14:textId="77777777" w:rsidTr="00142229">
                                                              <w:tc>
                                                                <w:tcPr>
                                                                  <w:tcW w:w="0" w:type="auto"/>
                                                                  <w:tcMar>
                                                                    <w:top w:w="180" w:type="dxa"/>
                                                                    <w:left w:w="0" w:type="dxa"/>
                                                                    <w:bottom w:w="180" w:type="dxa"/>
                                                                    <w:right w:w="0" w:type="dxa"/>
                                                                  </w:tcMar>
                                                                  <w:hideMark/>
                                                                </w:tcPr>
                                                                <w:p w14:paraId="15E33A70" w14:textId="77777777" w:rsidR="00940E0A" w:rsidRPr="00F92A78" w:rsidRDefault="00940E0A" w:rsidP="0014222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eastAsia="Times New Roman"/>
                                                                    </w:rPr>
                                                                  </w:pPr>
                                                                  <w:r w:rsidRPr="00F92A78">
                                                                    <w:rPr>
                                                                      <w:rFonts w:eastAsia="Times New Roman"/>
                                                                      <w:noProof/>
                                                                      <w:color w:val="0000FF"/>
                                                                    </w:rPr>
                                                                    <w:drawing>
                                                                      <wp:inline distT="0" distB="0" distL="0" distR="0" wp14:anchorId="47933368" wp14:editId="7527F15F">
                                                                        <wp:extent cx="1760220" cy="1135380"/>
                                                                        <wp:effectExtent l="0" t="0" r="0" b="7620"/>
                                                                        <wp:docPr id="8" name="Picture 8" descr="https://mcusercontent.com/e3b6e2330da778c4bf121d1f0/images/62312de0-606e-d23b-f4d8-0bbd52c818fe.jpeg">
                                                                          <a:hlinkClick xmlns:a="http://schemas.openxmlformats.org/drawingml/2006/main" r:id="rId13" tgtFrame="_blank"/>
                                                                        </wp:docPr>
                                                                        <wp:cNvGraphicFramePr>
                                                                          <a:graphicFrameLocks xmlns:a="http://schemas.openxmlformats.org/drawingml/2006/main" noChangeAspect="1"/>
                                                                        </wp:cNvGraphicFramePr>
                                                                        <a:graphic xmlns:a="http://schemas.openxmlformats.org/drawingml/2006/main">
                                                                          <a:graphicData uri="http://schemas.openxmlformats.org/drawingml/2006/picture">
                                                                            <pic:pic xmlns:pic="http://schemas.openxmlformats.org/drawingml/2006/picture">
                                                                              <pic:nvPicPr>
                                                                                <pic:cNvPr id="0" name="Picture 2" descr="https://mcusercontent.com/e3b6e2330da778c4bf121d1f0/images/62312de0-606e-d23b-f4d8-0bbd52c818fe.jpeg"/>
                                                                                <pic:cNvPicPr>
                                                                                  <a:picLocks noChangeAspect="1" noChangeArrowheads="1"/>
                                                                                </pic:cNvPicPr>
                                                                              </pic:nvPicPr>
                                                                              <pic:blipFill>
                                                                                <a:blip r:embed="rId14" cstate="print">
                                                                                  <a:extLst>
                                                                                    <a:ext uri="{28A0092B-C50C-407E-A947-70E740481C1C}">
                                                                                      <a14:useLocalDpi xmlns:a14="http://schemas.microsoft.com/office/drawing/2010/main" val="0"/>
                                                                                    </a:ext>
                                                                                  </a:extLst>
                                                                                </a:blip>
                                                                                <a:srcRect/>
                                                                                <a:stretch>
                                                                                  <a:fillRect/>
                                                                                </a:stretch>
                                                                              </pic:blipFill>
                                                                              <pic:spPr bwMode="auto">
                                                                                <a:xfrm>
                                                                                  <a:off x="0" y="0"/>
                                                                                  <a:ext cx="1760220" cy="1135380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noFill/>
                                                                                </a:ln>
                                                                              </pic:spPr>
                                                                            </pic:pic>
                                                                          </a:graphicData>
                                                                        </a:graphic>
                                                                      </wp:inline>
                                                                    </w:drawing>
                                                                  </w:r>
                                                                </w:p>
                                                              </w:tc>
                                                            </w:tr>
                                                          </w:tbl>
                                                          <w:p w14:paraId="0CEA2D3E" w14:textId="77777777" w:rsidR="00940E0A" w:rsidRPr="00F92A78" w:rsidRDefault="00940E0A" w:rsidP="00142229">
                                                            <w:pPr>
                                                              <w:rPr>
                                                                <w:rFonts w:eastAsia="Times New Roman"/>
                                                              </w:rPr>
                                                            </w:pPr>
                                                          </w:p>
                                                        </w:tc>
                                                        <w:tc>
                                                          <w:tcPr>
                                                            <w:tcW w:w="1650" w:type="pct"/>
                                                            <w:hideMark/>
                                                          </w:tcPr>
                                                          <w:tbl>
                                                            <w:tblPr>
                                                              <w:tblW w:w="4818" w:type="pct"/>
                                                              <w:tblCellMar>
                                                                <w:left w:w="0" w:type="dxa"/>
                                                                <w:right w:w="0" w:type="dxa"/>
                                                              </w:tblCellMar>
                                                              <w:tblLook w:val="04A0" w:firstRow="1" w:lastRow="0" w:firstColumn="1" w:lastColumn="0" w:noHBand="0" w:noVBand="1"/>
                                                            </w:tblPr>
                                                            <w:tblGrid>
                                                              <w:gridCol w:w="3209"/>
                                                            </w:tblGrid>
                                                            <w:tr w:rsidR="00940E0A" w:rsidRPr="00F92A78" w14:paraId="51559B57" w14:textId="77777777" w:rsidTr="00142229">
                                                              <w:trPr>
                                                                <w:trHeight w:val="1568"/>
                                                              </w:trPr>
                                                              <w:tc>
                                                                <w:tcPr>
                                                                  <w:tcW w:w="0" w:type="auto"/>
                                                                  <w:tcMar>
                                                                    <w:top w:w="180" w:type="dxa"/>
                                                                    <w:left w:w="0" w:type="dxa"/>
                                                                    <w:bottom w:w="180" w:type="dxa"/>
                                                                    <w:right w:w="0" w:type="dxa"/>
                                                                  </w:tcMar>
                                                                  <w:hideMark/>
                                                                </w:tcPr>
                                                                <w:p w14:paraId="0ED6610B" w14:textId="77777777" w:rsidR="00940E0A" w:rsidRPr="00F92A78" w:rsidRDefault="00940E0A" w:rsidP="0014222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eastAsia="Times New Roman"/>
                                                                    </w:rPr>
                                                                  </w:pPr>
                                                                  <w:r w:rsidRPr="00F92A78">
                                                                    <w:rPr>
                                                                      <w:rFonts w:eastAsia="Times New Roman"/>
                                                                      <w:noProof/>
                                                                      <w:color w:val="0000FF"/>
                                                                    </w:rPr>
                                                                    <w:drawing>
                                                                      <wp:inline distT="0" distB="0" distL="0" distR="0" wp14:anchorId="1863CC7D" wp14:editId="47A89E5E">
                                                                        <wp:extent cx="1775460" cy="1143000"/>
                                                                        <wp:effectExtent l="0" t="0" r="0" b="0"/>
                                                                        <wp:docPr id="7" name="Picture 7" descr="https://mcusercontent.com/e3b6e2330da778c4bf121d1f0/images/436b272c-6d78-e258-02c8-d5e1b78a7ada.jpeg">
                                                                          <a:hlinkClick xmlns:a="http://schemas.openxmlformats.org/drawingml/2006/main" r:id="rId11" tgtFrame="_blank"/>
                                                                        </wp:docPr>
                                                                        <wp:cNvGraphicFramePr>
                                                                          <a:graphicFrameLocks xmlns:a="http://schemas.openxmlformats.org/drawingml/2006/main" noChangeAspect="1"/>
                                                                        </wp:cNvGraphicFramePr>
                                                                        <a:graphic xmlns:a="http://schemas.openxmlformats.org/drawingml/2006/main">
                                                                          <a:graphicData uri="http://schemas.openxmlformats.org/drawingml/2006/picture">
                                                                            <pic:pic xmlns:pic="http://schemas.openxmlformats.org/drawingml/2006/picture">
                                                                              <pic:nvPicPr>
                                                                                <pic:cNvPr id="0" name="Picture 3" descr="https://mcusercontent.com/e3b6e2330da778c4bf121d1f0/images/436b272c-6d78-e258-02c8-d5e1b78a7ada.jpeg"/>
                                                                                <pic:cNvPicPr>
                                                                                  <a:picLocks noChangeAspect="1" noChangeArrowheads="1"/>
                                                                                </pic:cNvPicPr>
                                                                              </pic:nvPicPr>
                                                                              <pic:blipFill>
                                                                                <a:blip r:embed="rId15" cstate="print">
                                                                                  <a:extLst>
                                                                                    <a:ext uri="{28A0092B-C50C-407E-A947-70E740481C1C}">
                                                                                      <a14:useLocalDpi xmlns:a14="http://schemas.microsoft.com/office/drawing/2010/main" val="0"/>
                                                                                    </a:ext>
                                                                                  </a:extLst>
                                                                                </a:blip>
                                                                                <a:srcRect/>
                                                                                <a:stretch>
                                                                                  <a:fillRect/>
                                                                                </a:stretch>
                                                                              </pic:blipFill>
                                                                              <pic:spPr bwMode="auto">
                                                                                <a:xfrm>
                                                                                  <a:off x="0" y="0"/>
                                                                                  <a:ext cx="1775460" cy="1143000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noFill/>
                                                                                </a:ln>
                                                                              </pic:spPr>
                                                                            </pic:pic>
                                                                          </a:graphicData>
                                                                        </a:graphic>
                                                                      </wp:inline>
                                                                    </w:drawing>
                                                                  </w:r>
                                                                </w:p>
                                                              </w:tc>
                                                            </w:tr>
                                                          </w:tbl>
                                                          <w:p w14:paraId="5C354939" w14:textId="77777777" w:rsidR="00940E0A" w:rsidRPr="00F92A78" w:rsidRDefault="00940E0A" w:rsidP="00142229">
                                                            <w:pPr>
                                                              <w:rPr>
                                                                <w:rFonts w:eastAsia="Times New Roman"/>
                                                              </w:rPr>
                                                            </w:pPr>
                                                          </w:p>
                                                        </w:tc>
                                                      </w:tr>
                                                    </w:tbl>
                                                    <w:p w14:paraId="52831124" w14:textId="77777777" w:rsidR="00940E0A" w:rsidRPr="00F92A78" w:rsidRDefault="00940E0A" w:rsidP="00142229">
                                                      <w:pPr>
                                                        <w:rPr>
                                                          <w:rFonts w:eastAsia="Times New Roman"/>
                                                        </w:rPr>
                                                      </w:pP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14:paraId="654E32F2" w14:textId="77777777" w:rsidR="00940E0A" w:rsidRPr="00F92A78" w:rsidRDefault="00940E0A" w:rsidP="00142229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5A50C0C4" w14:textId="77777777" w:rsidR="00940E0A" w:rsidRPr="00F92A78" w:rsidRDefault="00940E0A" w:rsidP="00142229">
                                          <w:pPr>
                                            <w:rPr>
                                              <w:rFonts w:eastAsia="Times New Roman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06E4D6F2" w14:textId="77777777" w:rsidR="00940E0A" w:rsidRPr="00F92A78" w:rsidRDefault="00940E0A" w:rsidP="00142229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45E352E1" w14:textId="77777777" w:rsidR="00940E0A" w:rsidRPr="00F92A78" w:rsidRDefault="00940E0A" w:rsidP="00142229">
                              <w:pPr>
                                <w:jc w:val="center"/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</w:tbl>
                      <w:p w14:paraId="46CF8078" w14:textId="77777777" w:rsidR="00940E0A" w:rsidRPr="00F92A78" w:rsidRDefault="00940E0A" w:rsidP="00142229">
                        <w:pPr>
                          <w:rPr>
                            <w:rFonts w:eastAsia="Times New Roman"/>
                          </w:rPr>
                        </w:pPr>
                      </w:p>
                    </w:tc>
                  </w:tr>
                </w:tbl>
                <w:p w14:paraId="55937B63" w14:textId="77777777" w:rsidR="00940E0A" w:rsidRPr="00F92A78" w:rsidRDefault="00940E0A" w:rsidP="00142229">
                  <w:pPr>
                    <w:rPr>
                      <w:rFonts w:eastAsia="Times New Roman"/>
                    </w:rPr>
                  </w:pPr>
                </w:p>
              </w:tc>
            </w:tr>
          </w:tbl>
          <w:p w14:paraId="6BF0A6EA" w14:textId="77777777" w:rsidR="00940E0A" w:rsidRPr="00F92A78" w:rsidRDefault="00940E0A" w:rsidP="00142229">
            <w:pPr>
              <w:jc w:val="center"/>
              <w:rPr>
                <w:rFonts w:eastAsia="Times New Roman"/>
              </w:rPr>
            </w:pPr>
          </w:p>
        </w:tc>
      </w:tr>
    </w:tbl>
    <w:p w14:paraId="5F725051" w14:textId="77777777" w:rsidR="00940E0A" w:rsidRPr="00F92A78" w:rsidRDefault="00940E0A" w:rsidP="00940E0A">
      <w:pPr>
        <w:pStyle w:val="ListParagraph"/>
        <w:rPr>
          <w:rFonts w:ascii="Times New Roman" w:hAnsi="Times New Roman" w:cs="Times New Roman"/>
          <w:color w:val="1F497D"/>
        </w:rPr>
      </w:pPr>
      <w:r w:rsidRPr="00F92A78">
        <w:rPr>
          <w:rFonts w:ascii="Times New Roman" w:hAnsi="Times New Roman" w:cs="Times New Roman"/>
        </w:rPr>
        <w:t xml:space="preserve">Please email </w:t>
      </w:r>
      <w:hyperlink r:id="rId16" w:history="1">
        <w:r w:rsidRPr="00F92A78">
          <w:rPr>
            <w:rStyle w:val="Hyperlink"/>
            <w:rFonts w:ascii="Times New Roman" w:hAnsi="Times New Roman" w:cs="Times New Roman"/>
          </w:rPr>
          <w:t>asfinfo@catholiccommunity.org</w:t>
        </w:r>
      </w:hyperlink>
      <w:r w:rsidRPr="00F92A78">
        <w:rPr>
          <w:rFonts w:ascii="Times New Roman" w:hAnsi="Times New Roman" w:cs="Times New Roman"/>
          <w:color w:val="1F497D"/>
        </w:rPr>
        <w:t xml:space="preserve"> </w:t>
      </w:r>
      <w:r w:rsidRPr="00F92A78">
        <w:rPr>
          <w:rFonts w:ascii="Times New Roman" w:hAnsi="Times New Roman" w:cs="Times New Roman"/>
        </w:rPr>
        <w:t>or call 216-902-1312 with any questions.</w:t>
      </w:r>
    </w:p>
    <w:p w14:paraId="7A6068EB" w14:textId="77777777" w:rsidR="00156403" w:rsidRPr="00F92A78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A914215" w14:textId="32BB9872" w:rsidR="003B496B" w:rsidRPr="00F92A78" w:rsidRDefault="00C210DD" w:rsidP="008048E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F92A78">
        <w:rPr>
          <w:rFonts w:ascii="Times New Roman" w:hAnsi="Times New Roman" w:cs="Times New Roman"/>
          <w:b/>
          <w:color w:val="000000"/>
        </w:rPr>
        <w:t>Last year</w:t>
      </w:r>
      <w:r w:rsidR="0031569E" w:rsidRPr="00F92A78">
        <w:rPr>
          <w:rFonts w:ascii="Times New Roman" w:hAnsi="Times New Roman" w:cs="Times New Roman"/>
          <w:b/>
          <w:color w:val="000000"/>
        </w:rPr>
        <w:t xml:space="preserve"> was a</w:t>
      </w:r>
      <w:r w:rsidR="006D3708" w:rsidRPr="00F92A78">
        <w:rPr>
          <w:rFonts w:ascii="Times New Roman" w:hAnsi="Times New Roman" w:cs="Times New Roman"/>
          <w:b/>
          <w:color w:val="000000"/>
        </w:rPr>
        <w:t xml:space="preserve"> </w:t>
      </w:r>
      <w:r w:rsidR="003D6135" w:rsidRPr="00F92A78">
        <w:rPr>
          <w:rFonts w:ascii="Times New Roman" w:hAnsi="Times New Roman" w:cs="Times New Roman"/>
          <w:b/>
          <w:color w:val="000000"/>
        </w:rPr>
        <w:t>tremendous</w:t>
      </w:r>
      <w:r w:rsidR="006D3708" w:rsidRPr="00F92A78">
        <w:rPr>
          <w:rFonts w:ascii="Times New Roman" w:hAnsi="Times New Roman" w:cs="Times New Roman"/>
          <w:b/>
          <w:color w:val="000000"/>
        </w:rPr>
        <w:t xml:space="preserve"> success!</w:t>
      </w:r>
      <w:r w:rsidR="0031569E" w:rsidRPr="00F92A78">
        <w:rPr>
          <w:rFonts w:ascii="Times New Roman" w:hAnsi="Times New Roman" w:cs="Times New Roman"/>
          <w:b/>
          <w:color w:val="000000"/>
        </w:rPr>
        <w:t xml:space="preserve"> </w:t>
      </w:r>
      <w:r w:rsidR="006D3708" w:rsidRPr="00F92A78">
        <w:rPr>
          <w:rFonts w:ascii="Times New Roman" w:hAnsi="Times New Roman" w:cs="Times New Roman"/>
          <w:color w:val="000000"/>
        </w:rPr>
        <w:t xml:space="preserve">Many thanks to all who designated their </w:t>
      </w:r>
      <w:r w:rsidR="00ED6DE2" w:rsidRPr="00F92A78">
        <w:rPr>
          <w:rFonts w:ascii="Times New Roman" w:hAnsi="Times New Roman" w:cs="Times New Roman"/>
          <w:color w:val="000000"/>
        </w:rPr>
        <w:t xml:space="preserve">ASF </w:t>
      </w:r>
      <w:r w:rsidR="006D3708" w:rsidRPr="00F92A78">
        <w:rPr>
          <w:rFonts w:ascii="Times New Roman" w:hAnsi="Times New Roman" w:cs="Times New Roman"/>
          <w:color w:val="000000"/>
        </w:rPr>
        <w:t xml:space="preserve">contribution to </w:t>
      </w:r>
      <w:r w:rsidR="006D3708" w:rsidRPr="00F92A78">
        <w:rPr>
          <w:rFonts w:ascii="Times New Roman" w:hAnsi="Times New Roman" w:cs="Times New Roman"/>
          <w:color w:val="000000"/>
          <w:highlight w:val="yellow"/>
        </w:rPr>
        <w:t>NAME</w:t>
      </w:r>
      <w:r w:rsidR="006D3708" w:rsidRPr="00F92A78">
        <w:rPr>
          <w:rFonts w:ascii="Times New Roman" w:hAnsi="Times New Roman" w:cs="Times New Roman"/>
          <w:color w:val="000000"/>
        </w:rPr>
        <w:t xml:space="preserve"> School!</w:t>
      </w:r>
      <w:r w:rsidR="008048E7" w:rsidRPr="00F92A78">
        <w:rPr>
          <w:rFonts w:ascii="Times New Roman" w:hAnsi="Times New Roman" w:cs="Times New Roman"/>
          <w:color w:val="000000"/>
        </w:rPr>
        <w:t xml:space="preserve"> Your support made it possible for us to </w:t>
      </w:r>
      <w:r w:rsidR="003B496B" w:rsidRPr="00F92A78">
        <w:rPr>
          <w:rFonts w:ascii="Times New Roman" w:hAnsi="Times New Roman" w:cs="Times New Roman"/>
          <w:color w:val="000000"/>
        </w:rPr>
        <w:t xml:space="preserve">award </w:t>
      </w:r>
      <w:r w:rsidR="003B496B" w:rsidRPr="00F92A78">
        <w:rPr>
          <w:rFonts w:ascii="Times New Roman" w:hAnsi="Times New Roman" w:cs="Times New Roman"/>
          <w:color w:val="000000"/>
          <w:highlight w:val="yellow"/>
        </w:rPr>
        <w:t>## Angel Scholarships</w:t>
      </w:r>
      <w:r w:rsidR="003B496B" w:rsidRPr="00F92A78">
        <w:rPr>
          <w:rFonts w:ascii="Times New Roman" w:hAnsi="Times New Roman" w:cs="Times New Roman"/>
          <w:color w:val="000000"/>
        </w:rPr>
        <w:t xml:space="preserve"> to our students in the </w:t>
      </w:r>
      <w:r w:rsidRPr="00F92A78">
        <w:rPr>
          <w:rFonts w:ascii="Times New Roman" w:hAnsi="Times New Roman" w:cs="Times New Roman"/>
          <w:color w:val="000000"/>
        </w:rPr>
        <w:t>current</w:t>
      </w:r>
      <w:r w:rsidR="00E25680" w:rsidRPr="00F92A78">
        <w:rPr>
          <w:rFonts w:ascii="Times New Roman" w:hAnsi="Times New Roman" w:cs="Times New Roman"/>
          <w:color w:val="000000"/>
        </w:rPr>
        <w:t xml:space="preserve"> school year.</w:t>
      </w:r>
    </w:p>
    <w:p w14:paraId="4B281121" w14:textId="77777777" w:rsidR="0088442D" w:rsidRPr="00F92A78" w:rsidRDefault="0088442D" w:rsidP="0088442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7302905" w14:textId="5FF2129E" w:rsidR="003D6135" w:rsidRPr="00F92A78" w:rsidRDefault="00032541" w:rsidP="00940E0A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b/>
        </w:rPr>
        <w:t xml:space="preserve">Important Tax Information for Claiming </w:t>
      </w:r>
      <w:r w:rsidR="007D3907" w:rsidRPr="00F92A78">
        <w:rPr>
          <w:rFonts w:ascii="Times New Roman" w:hAnsi="Times New Roman" w:cs="Times New Roman"/>
          <w:b/>
        </w:rPr>
        <w:t>a State Tax Credit</w:t>
      </w:r>
    </w:p>
    <w:p w14:paraId="36564577" w14:textId="77777777" w:rsidR="003D6135" w:rsidRPr="00F92A78" w:rsidRDefault="003D6135" w:rsidP="003D6135">
      <w:pPr>
        <w:pStyle w:val="ListParagraph"/>
        <w:autoSpaceDE w:val="0"/>
        <w:autoSpaceDN w:val="0"/>
        <w:adjustRightInd w:val="0"/>
        <w:ind w:left="0"/>
        <w:rPr>
          <w:rFonts w:ascii="Times New Roman" w:hAnsi="Times New Roman" w:cs="Times New Roman"/>
          <w:b/>
          <w:color w:val="000000"/>
        </w:rPr>
      </w:pPr>
    </w:p>
    <w:p w14:paraId="49F111A4" w14:textId="64C119A1" w:rsidR="007D3907" w:rsidRPr="00F92A78" w:rsidRDefault="0031569E" w:rsidP="001533CA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b/>
          <w:color w:val="000000"/>
        </w:rPr>
        <w:t xml:space="preserve">ASF Tax Receipts </w:t>
      </w:r>
      <w:r w:rsidR="007D3907" w:rsidRPr="00F92A78">
        <w:rPr>
          <w:rFonts w:ascii="Times New Roman" w:hAnsi="Times New Roman" w:cs="Times New Roman"/>
          <w:color w:val="000000"/>
        </w:rPr>
        <w:t>are provided in two ways:</w:t>
      </w:r>
    </w:p>
    <w:p w14:paraId="68AB4003" w14:textId="3C44196C" w:rsidR="00940E0A" w:rsidRPr="00F92A78" w:rsidRDefault="00940E0A" w:rsidP="007D3907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</w:rPr>
      </w:pPr>
      <w:r w:rsidRPr="00F92A78">
        <w:rPr>
          <w:rFonts w:ascii="Times New Roman" w:hAnsi="Times New Roman" w:cs="Times New Roman"/>
          <w:bCs/>
          <w:color w:val="000000"/>
        </w:rPr>
        <w:t>Those who donate online receive an email acknowledgement and tax receipt</w:t>
      </w:r>
      <w:r w:rsidR="00374E0A" w:rsidRPr="00F92A78">
        <w:rPr>
          <w:rFonts w:ascii="Times New Roman" w:hAnsi="Times New Roman" w:cs="Times New Roman"/>
          <w:bCs/>
          <w:color w:val="000000"/>
        </w:rPr>
        <w:t xml:space="preserve"> immediately</w:t>
      </w:r>
      <w:r w:rsidRPr="00F92A78">
        <w:rPr>
          <w:rFonts w:ascii="Times New Roman" w:hAnsi="Times New Roman" w:cs="Times New Roman"/>
          <w:bCs/>
          <w:color w:val="000000"/>
        </w:rPr>
        <w:t>.</w:t>
      </w:r>
    </w:p>
    <w:p w14:paraId="6269B357" w14:textId="0227D0F2" w:rsidR="00861766" w:rsidRPr="00F92A78" w:rsidRDefault="00940E0A" w:rsidP="007D3907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color w:val="000000"/>
        </w:rPr>
        <w:t>Those who mail</w:t>
      </w:r>
      <w:r w:rsidR="0067529E" w:rsidRPr="00F92A78">
        <w:rPr>
          <w:rFonts w:ascii="Times New Roman" w:hAnsi="Times New Roman" w:cs="Times New Roman"/>
          <w:color w:val="000000"/>
        </w:rPr>
        <w:t>ed</w:t>
      </w:r>
      <w:r w:rsidRPr="00F92A78">
        <w:rPr>
          <w:rFonts w:ascii="Times New Roman" w:hAnsi="Times New Roman" w:cs="Times New Roman"/>
          <w:color w:val="000000"/>
        </w:rPr>
        <w:t xml:space="preserve"> in a contribution form and payment have been mailed </w:t>
      </w:r>
      <w:r w:rsidR="0067529E" w:rsidRPr="00F92A78">
        <w:rPr>
          <w:rFonts w:ascii="Times New Roman" w:hAnsi="Times New Roman" w:cs="Times New Roman"/>
          <w:color w:val="000000"/>
        </w:rPr>
        <w:t xml:space="preserve">their tax receipt. (Receipts </w:t>
      </w:r>
      <w:r w:rsidR="00090FEA" w:rsidRPr="00F92A78">
        <w:rPr>
          <w:rFonts w:ascii="Times New Roman" w:hAnsi="Times New Roman" w:cs="Times New Roman"/>
          <w:color w:val="000000"/>
        </w:rPr>
        <w:t xml:space="preserve">will continue to be </w:t>
      </w:r>
      <w:r w:rsidR="0067529E" w:rsidRPr="00F92A78">
        <w:rPr>
          <w:rFonts w:ascii="Times New Roman" w:hAnsi="Times New Roman" w:cs="Times New Roman"/>
          <w:color w:val="000000"/>
        </w:rPr>
        <w:t xml:space="preserve">mailed </w:t>
      </w:r>
      <w:r w:rsidR="002E5997">
        <w:rPr>
          <w:rFonts w:ascii="Times New Roman" w:hAnsi="Times New Roman" w:cs="Times New Roman"/>
          <w:color w:val="000000"/>
        </w:rPr>
        <w:t>weekly</w:t>
      </w:r>
      <w:r w:rsidR="0067529E" w:rsidRPr="00F92A78">
        <w:rPr>
          <w:rFonts w:ascii="Times New Roman" w:hAnsi="Times New Roman" w:cs="Times New Roman"/>
          <w:color w:val="000000"/>
        </w:rPr>
        <w:t xml:space="preserve"> in February, March, and April). </w:t>
      </w:r>
    </w:p>
    <w:p w14:paraId="3D8F8FD2" w14:textId="3458C8FB" w:rsidR="0031569E" w:rsidRPr="00F92A78" w:rsidRDefault="0031569E" w:rsidP="00861766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color w:val="000000"/>
        </w:rPr>
        <w:t>Donations to ASF are nonrefundable credits</w:t>
      </w:r>
      <w:r w:rsidR="00B27005" w:rsidRPr="00F92A78">
        <w:rPr>
          <w:rFonts w:ascii="Times New Roman" w:hAnsi="Times New Roman" w:cs="Times New Roman"/>
          <w:color w:val="000000"/>
        </w:rPr>
        <w:t>; and</w:t>
      </w:r>
      <w:r w:rsidR="00A21E25" w:rsidRPr="00F92A78">
        <w:rPr>
          <w:rFonts w:ascii="Times New Roman" w:hAnsi="Times New Roman" w:cs="Times New Roman"/>
          <w:color w:val="000000"/>
        </w:rPr>
        <w:t xml:space="preserve"> the</w:t>
      </w:r>
      <w:r w:rsidR="00B27005" w:rsidRPr="00F92A78">
        <w:rPr>
          <w:rFonts w:ascii="Times New Roman" w:hAnsi="Times New Roman" w:cs="Times New Roman"/>
          <w:color w:val="000000"/>
        </w:rPr>
        <w:t xml:space="preserve"> total of your nonrefundable</w:t>
      </w:r>
      <w:r w:rsidR="00A21E25" w:rsidRPr="00F92A78">
        <w:rPr>
          <w:rFonts w:ascii="Times New Roman" w:hAnsi="Times New Roman" w:cs="Times New Roman"/>
          <w:color w:val="000000"/>
        </w:rPr>
        <w:t xml:space="preserve"> credit</w:t>
      </w:r>
      <w:r w:rsidR="00B27005" w:rsidRPr="00F92A78">
        <w:rPr>
          <w:rFonts w:ascii="Times New Roman" w:hAnsi="Times New Roman" w:cs="Times New Roman"/>
          <w:color w:val="000000"/>
        </w:rPr>
        <w:t xml:space="preserve">s </w:t>
      </w:r>
      <w:r w:rsidR="00A21E25" w:rsidRPr="00F92A78">
        <w:rPr>
          <w:rFonts w:ascii="Times New Roman" w:hAnsi="Times New Roman" w:cs="Times New Roman"/>
          <w:color w:val="000000"/>
        </w:rPr>
        <w:t>cannot exceed the amount of your state tax liability. Ohio nonrefundable credits are entered on line 9 of the Ohio IT 1040</w:t>
      </w:r>
      <w:r w:rsidR="005F4623" w:rsidRPr="00F92A78">
        <w:rPr>
          <w:rFonts w:ascii="Times New Roman" w:hAnsi="Times New Roman" w:cs="Times New Roman"/>
          <w:color w:val="000000"/>
        </w:rPr>
        <w:t xml:space="preserve">. </w:t>
      </w:r>
      <w:r w:rsidR="000C56F1" w:rsidRPr="00F92A78">
        <w:rPr>
          <w:rFonts w:ascii="Times New Roman" w:hAnsi="Times New Roman" w:cs="Times New Roman"/>
          <w:color w:val="000000"/>
        </w:rPr>
        <w:t xml:space="preserve">Submit the </w:t>
      </w:r>
      <w:r w:rsidR="005F4623" w:rsidRPr="00F92A78">
        <w:rPr>
          <w:rFonts w:ascii="Times New Roman" w:hAnsi="Times New Roman" w:cs="Times New Roman"/>
          <w:color w:val="000000"/>
        </w:rPr>
        <w:t>ASF Tax Receipt when you file.*</w:t>
      </w:r>
    </w:p>
    <w:p w14:paraId="4D931281" w14:textId="34B18206" w:rsidR="001533CA" w:rsidRPr="003D6135" w:rsidRDefault="001533CA" w:rsidP="001533CA">
      <w:pPr>
        <w:pStyle w:val="ListParagraph"/>
        <w:autoSpaceDE w:val="0"/>
        <w:autoSpaceDN w:val="0"/>
        <w:adjustRightInd w:val="0"/>
        <w:ind w:left="63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C487EEE" w14:textId="22CBCEAE" w:rsidR="0031569E" w:rsidRPr="003D6135" w:rsidRDefault="00A16D26" w:rsidP="00F92A78">
      <w:pPr>
        <w:ind w:left="1710" w:hanging="17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NOTE: </w:t>
      </w:r>
      <w:r w:rsidR="0031569E" w:rsidRPr="003D6135">
        <w:rPr>
          <w:rFonts w:ascii="Times New Roman" w:hAnsi="Times New Roman" w:cs="Times New Roman"/>
          <w:sz w:val="24"/>
          <w:szCs w:val="24"/>
        </w:rPr>
        <w:t>This does not constitute legal or tax advice. ASF donors should contact a tax preparer with questions associated with payments to ASF.</w:t>
      </w:r>
    </w:p>
    <w:p w14:paraId="353D3833" w14:textId="167AB945" w:rsidR="007973DC" w:rsidRDefault="007973DC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7D225485" wp14:editId="291164F5">
            <wp:extent cx="1531620" cy="11835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4" cy="119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1875" w14:textId="3159655E" w:rsidR="007973DC" w:rsidRDefault="007973DC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5C031D98" w14:textId="77777777" w:rsidR="001B60E5" w:rsidRDefault="001B60E5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0A4489DE" w14:textId="4C63974C" w:rsidR="009E2FE4" w:rsidRPr="00A26722" w:rsidRDefault="009E2FE4" w:rsidP="00781A5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6722">
        <w:rPr>
          <w:rFonts w:ascii="Times New Roman" w:hAnsi="Times New Roman" w:cs="Times New Roman"/>
          <w:b/>
          <w:sz w:val="24"/>
          <w:szCs w:val="24"/>
        </w:rPr>
        <w:t xml:space="preserve">Parishes </w:t>
      </w:r>
      <w:r w:rsidR="00A26722" w:rsidRPr="00A26722">
        <w:rPr>
          <w:rFonts w:ascii="Times New Roman" w:hAnsi="Times New Roman" w:cs="Times New Roman"/>
          <w:b/>
          <w:sz w:val="24"/>
          <w:szCs w:val="24"/>
        </w:rPr>
        <w:t>supporting multiple schools</w:t>
      </w:r>
    </w:p>
    <w:p w14:paraId="4E9D5B12" w14:textId="77777777" w:rsidR="009E2FE4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9AFA0B" w14:textId="77777777" w:rsidR="00095170" w:rsidRDefault="00095170" w:rsidP="00095170">
      <w:pPr>
        <w:rPr>
          <w:rFonts w:ascii="Times New Roman" w:hAnsi="Times New Roman" w:cs="Times New Roman"/>
          <w:b/>
          <w:u w:val="single"/>
        </w:rPr>
      </w:pPr>
      <w:r w:rsidRPr="00F92A78">
        <w:rPr>
          <w:rFonts w:ascii="Times New Roman" w:hAnsi="Times New Roman" w:cs="Times New Roman"/>
          <w:b/>
          <w:u w:val="single"/>
        </w:rPr>
        <w:t>Angel Scholarship Fund</w:t>
      </w:r>
    </w:p>
    <w:p w14:paraId="719C80D4" w14:textId="77777777" w:rsidR="001B60E5" w:rsidRPr="00F92A78" w:rsidRDefault="001B60E5" w:rsidP="00095170">
      <w:pPr>
        <w:rPr>
          <w:rFonts w:ascii="Times New Roman" w:hAnsi="Times New Roman" w:cs="Times New Roman"/>
          <w:b/>
          <w:u w:val="single"/>
        </w:rPr>
      </w:pPr>
    </w:p>
    <w:p w14:paraId="2E0DCC34" w14:textId="77777777" w:rsidR="00095170" w:rsidRDefault="00095170" w:rsidP="00095170">
      <w:pPr>
        <w:rPr>
          <w:rFonts w:ascii="Times New Roman" w:hAnsi="Times New Roman" w:cs="Times New Roman"/>
          <w:color w:val="000000"/>
        </w:rPr>
      </w:pPr>
      <w:r w:rsidRPr="00F92A78">
        <w:rPr>
          <w:rFonts w:ascii="Times New Roman" w:hAnsi="Times New Roman" w:cs="Times New Roman"/>
          <w:color w:val="000000"/>
        </w:rPr>
        <w:t xml:space="preserve"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 </w:t>
      </w:r>
    </w:p>
    <w:p w14:paraId="3C71035A" w14:textId="77777777" w:rsidR="00205C75" w:rsidRPr="00F92A78" w:rsidRDefault="00205C75" w:rsidP="00095170">
      <w:pPr>
        <w:rPr>
          <w:rFonts w:ascii="Times New Roman" w:hAnsi="Times New Roman" w:cs="Times New Roman"/>
          <w:color w:val="00000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</w:tblGrid>
      <w:tr w:rsidR="00095170" w:rsidRPr="00F92A78" w14:paraId="0B4F9BB1" w14:textId="77777777" w:rsidTr="00142229">
        <w:tc>
          <w:tcPr>
            <w:tcW w:w="0" w:type="auto"/>
            <w:tcMar>
              <w:top w:w="90" w:type="dxa"/>
              <w:left w:w="375" w:type="dxa"/>
              <w:bottom w:w="0" w:type="dxa"/>
              <w:right w:w="600" w:type="dxa"/>
            </w:tcMar>
            <w:hideMark/>
          </w:tcPr>
          <w:p w14:paraId="625FABD3" w14:textId="134DAC01" w:rsidR="00095170" w:rsidRPr="00F92A78" w:rsidRDefault="001B60E5" w:rsidP="00142229">
            <w:pPr>
              <w:rPr>
                <w:rFonts w:ascii="Times New Roman" w:hAnsi="Times New Roman" w:cs="Times New Roman"/>
                <w:color w:val="000000"/>
              </w:rPr>
            </w:pP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Don’t miss out! Ohio taxpayers have until April 15, </w:t>
            </w:r>
            <w:r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DEADLINE Y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EAR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* to make a donation that is eligible for a </w:t>
            </w:r>
            <w:r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TAX Y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  <w:highlight w:val="yellow"/>
              </w:rPr>
              <w:t>EAR**</w:t>
            </w:r>
            <w:r w:rsidRPr="00F92A78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state tax credit. </w:t>
            </w:r>
            <w:r w:rsidRPr="00F92A78">
              <w:rPr>
                <w:rStyle w:val="Strong"/>
                <w:rFonts w:ascii="Times New Roman" w:hAnsi="Times New Roman" w:cs="Times New Roman"/>
                <w:color w:val="000000"/>
              </w:rPr>
              <w:t>There are multiple ways to donate:</w:t>
            </w:r>
          </w:p>
        </w:tc>
      </w:tr>
      <w:tr w:rsidR="00095170" w:rsidRPr="00F92A78" w14:paraId="1693AEAF" w14:textId="77777777" w:rsidTr="00142229">
        <w:tc>
          <w:tcPr>
            <w:tcW w:w="0" w:type="auto"/>
            <w:tcMar>
              <w:top w:w="0" w:type="dxa"/>
              <w:left w:w="360" w:type="dxa"/>
              <w:bottom w:w="0" w:type="dxa"/>
              <w:right w:w="360" w:type="dxa"/>
            </w:tcMar>
            <w:hideMark/>
          </w:tcPr>
          <w:p w14:paraId="08148735" w14:textId="77777777" w:rsidR="00095170" w:rsidRPr="00F92A78" w:rsidRDefault="00095170" w:rsidP="00142229">
            <w:pPr>
              <w:rPr>
                <w:rFonts w:ascii="Helvetica" w:hAnsi="Helvetica"/>
                <w:color w:val="000000"/>
              </w:rPr>
            </w:pPr>
          </w:p>
        </w:tc>
      </w:tr>
      <w:tr w:rsidR="00095170" w:rsidRPr="00F92A78" w14:paraId="31282008" w14:textId="77777777" w:rsidTr="00142229">
        <w:tc>
          <w:tcPr>
            <w:tcW w:w="0" w:type="auto"/>
            <w:tcMar>
              <w:top w:w="180" w:type="dxa"/>
              <w:left w:w="0" w:type="dxa"/>
              <w:bottom w:w="180" w:type="dxa"/>
              <w:right w:w="0" w:type="dxa"/>
            </w:tcMar>
            <w:hideMark/>
          </w:tcPr>
          <w:tbl>
            <w:tblPr>
              <w:tblW w:w="50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90"/>
            </w:tblGrid>
            <w:tr w:rsidR="00095170" w:rsidRPr="00F92A78" w14:paraId="03D5A9B4" w14:textId="77777777" w:rsidTr="00142229">
              <w:trPr>
                <w:jc w:val="center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990"/>
                  </w:tblGrid>
                  <w:tr w:rsidR="00095170" w:rsidRPr="00F92A78" w14:paraId="55791DC9" w14:textId="77777777" w:rsidTr="00142229">
                    <w:tc>
                      <w:tcPr>
                        <w:tcW w:w="5000" w:type="pct"/>
                        <w:hideMark/>
                      </w:tcPr>
                      <w:tbl>
                        <w:tblPr>
                          <w:tblW w:w="5000" w:type="pct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990"/>
                        </w:tblGrid>
                        <w:tr w:rsidR="00095170" w:rsidRPr="00F92A78" w14:paraId="5BFAADA1" w14:textId="77777777" w:rsidTr="00142229">
                          <w:tc>
                            <w:tcPr>
                              <w:tcW w:w="0" w:type="auto"/>
                              <w:hideMark/>
                            </w:tcPr>
                            <w:tbl>
                              <w:tblPr>
                                <w:tblW w:w="5000" w:type="pct"/>
                                <w:jc w:val="center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990"/>
                              </w:tblGrid>
                              <w:tr w:rsidR="00095170" w:rsidRPr="00F92A78" w14:paraId="11A5243F" w14:textId="77777777" w:rsidTr="00142229">
                                <w:trPr>
                                  <w:jc w:val="center"/>
                                </w:trPr>
                                <w:tc>
                                  <w:tcPr>
                                    <w:tcW w:w="0" w:type="auto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990"/>
                                    </w:tblGrid>
                                    <w:tr w:rsidR="00095170" w:rsidRPr="00F92A78" w14:paraId="6A4AA5F7" w14:textId="77777777" w:rsidTr="00142229">
                                      <w:tc>
                                        <w:tcPr>
                                          <w:tcW w:w="5000" w:type="pct"/>
                                          <w:hideMark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990"/>
                                          </w:tblGrid>
                                          <w:tr w:rsidR="00095170" w:rsidRPr="00F92A78" w14:paraId="1A398AB5" w14:textId="77777777" w:rsidTr="00142229">
                                            <w:tc>
                                              <w:tcPr>
                                                <w:tcW w:w="0" w:type="auto"/>
                                                <w:hideMark/>
                                              </w:tcPr>
                                              <w:tbl>
                                                <w:tblPr>
                                                  <w:tblW w:w="5000" w:type="pct"/>
                                                  <w:jc w:val="center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4A0" w:firstRow="1" w:lastRow="0" w:firstColumn="1" w:lastColumn="0" w:noHBand="0" w:noVBand="1"/>
                                                </w:tblPr>
                                                <w:tblGrid>
                                                  <w:gridCol w:w="9990"/>
                                                </w:tblGrid>
                                                <w:tr w:rsidR="00095170" w:rsidRPr="00F92A78" w14:paraId="51FBBE92" w14:textId="77777777" w:rsidTr="00142229">
                                                  <w:trPr>
                                                    <w:jc w:val="center"/>
                                                  </w:trPr>
                                                  <w:tc>
                                                    <w:tcPr>
                                                      <w:tcW w:w="0" w:type="auto"/>
                                                      <w:hideMark/>
                                                    </w:tcPr>
                                                    <w:tbl>
                                                      <w:tblPr>
                                                        <w:tblW w:w="5000" w:type="pct"/>
                                                        <w:tblCellMar>
                                                          <w:left w:w="0" w:type="dxa"/>
                                                          <w:right w:w="0" w:type="dxa"/>
                                                        </w:tblCellMar>
                                                        <w:tblLook w:val="04A0" w:firstRow="1" w:lastRow="0" w:firstColumn="1" w:lastColumn="0" w:noHBand="0" w:noVBand="1"/>
                                                      </w:tblPr>
                                                      <w:tblGrid>
                                                        <w:gridCol w:w="3330"/>
                                                        <w:gridCol w:w="3330"/>
                                                        <w:gridCol w:w="3330"/>
                                                      </w:tblGrid>
                                                      <w:tr w:rsidR="00095170" w:rsidRPr="00F92A78" w14:paraId="0ACDB51B" w14:textId="77777777" w:rsidTr="00142229">
                                                        <w:tc>
                                                          <w:tcPr>
                                                            <w:tcW w:w="1650" w:type="pct"/>
                                                            <w:hideMark/>
                                                          </w:tcPr>
                                                          <w:tbl>
                                                            <w:tblPr>
                                                              <w:tblW w:w="5000" w:type="pct"/>
                                                              <w:tblCellMar>
                                                                <w:left w:w="0" w:type="dxa"/>
                                                                <w:right w:w="0" w:type="dxa"/>
                                                              </w:tblCellMar>
                                                              <w:tblLook w:val="04A0" w:firstRow="1" w:lastRow="0" w:firstColumn="1" w:lastColumn="0" w:noHBand="0" w:noVBand="1"/>
                                                            </w:tblPr>
                                                            <w:tblGrid>
                                                              <w:gridCol w:w="3330"/>
                                                            </w:tblGrid>
                                                            <w:tr w:rsidR="00095170" w:rsidRPr="00F92A78" w14:paraId="5431CB3A" w14:textId="77777777" w:rsidTr="00142229">
                                                              <w:tc>
                                                                <w:tcPr>
                                                                  <w:tcW w:w="0" w:type="auto"/>
                                                                  <w:tcMar>
                                                                    <w:top w:w="180" w:type="dxa"/>
                                                                    <w:left w:w="0" w:type="dxa"/>
                                                                    <w:bottom w:w="180" w:type="dxa"/>
                                                                    <w:right w:w="0" w:type="dxa"/>
                                                                  </w:tcMar>
                                                                  <w:hideMark/>
                                                                </w:tcPr>
                                                                <w:p w14:paraId="3AA12C6B" w14:textId="77777777" w:rsidR="00095170" w:rsidRPr="00F92A78" w:rsidRDefault="00095170" w:rsidP="0014222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ascii="Times New Roman" w:eastAsia="Times New Roman" w:hAnsi="Times New Roman"/>
                                                                    </w:rPr>
                                                                  </w:pPr>
                                                                  <w:r w:rsidRPr="00F92A78">
                                                                    <w:rPr>
                                                                      <w:rFonts w:eastAsia="Times New Roman"/>
                                                                      <w:noProof/>
                                                                      <w:color w:val="0000FF"/>
                                                                    </w:rPr>
                                                                    <w:drawing>
                                                                      <wp:inline distT="0" distB="0" distL="0" distR="0" wp14:anchorId="1C3B77ED" wp14:editId="3074732D">
                                                                        <wp:extent cx="1790700" cy="1150620"/>
                                                                        <wp:effectExtent l="0" t="0" r="0" b="0"/>
                                                                        <wp:docPr id="975208958" name="Picture 975208958" descr="https://mcusercontent.com/e3b6e2330da778c4bf121d1f0/images/7635f1cb-845a-19f6-ddcd-d790ea3c904d.jpeg">
                                                                          <a:hlinkClick xmlns:a="http://schemas.openxmlformats.org/drawingml/2006/main" r:id="rId11" tgtFrame="_blank"/>
                                                                        </wp:docPr>
                                                                        <wp:cNvGraphicFramePr>
                                                                          <a:graphicFrameLocks xmlns:a="http://schemas.openxmlformats.org/drawingml/2006/main" noChangeAspect="1"/>
                                                                        </wp:cNvGraphicFramePr>
                                                                        <a:graphic xmlns:a="http://schemas.openxmlformats.org/drawingml/2006/main">
                                                                          <a:graphicData uri="http://schemas.openxmlformats.org/drawingml/2006/picture">
                                                                            <pic:pic xmlns:pic="http://schemas.openxmlformats.org/drawingml/2006/picture">
                                                                              <pic:nvPicPr>
                                                                                <pic:cNvPr id="0" name="Picture 1" descr="https://mcusercontent.com/e3b6e2330da778c4bf121d1f0/images/7635f1cb-845a-19f6-ddcd-d790ea3c904d.jpeg"/>
                                                                                <pic:cNvPicPr>
                                                                                  <a:picLocks noChangeAspect="1" noChangeArrowheads="1"/>
                                                                                </pic:cNvPicPr>
                                                                              </pic:nvPicPr>
                                                                              <pic:blipFill>
                                                                                <a:blip r:embed="rId12" cstate="print">
                                                                                  <a:extLst>
                                                                                    <a:ext uri="{28A0092B-C50C-407E-A947-70E740481C1C}">
                                                                                      <a14:useLocalDpi xmlns:a14="http://schemas.microsoft.com/office/drawing/2010/main" val="0"/>
                                                                                    </a:ext>
                                                                                  </a:extLst>
                                                                                </a:blip>
                                                                                <a:srcRect/>
                                                                                <a:stretch>
                                                                                  <a:fillRect/>
                                                                                </a:stretch>
                                                                              </pic:blipFill>
                                                                              <pic:spPr bwMode="auto">
                                                                                <a:xfrm>
                                                                                  <a:off x="0" y="0"/>
                                                                                  <a:ext cx="1790700" cy="1150620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noFill/>
                                                                                </a:ln>
                                                                              </pic:spPr>
                                                                            </pic:pic>
                                                                          </a:graphicData>
                                                                        </a:graphic>
                                                                      </wp:inline>
                                                                    </w:drawing>
                                                                  </w:r>
                                                                </w:p>
                                                              </w:tc>
                                                            </w:tr>
                                                          </w:tbl>
                                                          <w:p w14:paraId="154E5F6B" w14:textId="77777777" w:rsidR="00095170" w:rsidRPr="00F92A78" w:rsidRDefault="00095170" w:rsidP="00142229">
                                                            <w:pPr>
                                                              <w:rPr>
                                                                <w:rFonts w:eastAsia="Times New Roman"/>
                                                              </w:rPr>
                                                            </w:pPr>
                                                          </w:p>
                                                        </w:tc>
                                                        <w:tc>
                                                          <w:tcPr>
                                                            <w:tcW w:w="1650" w:type="pct"/>
                                                            <w:hideMark/>
                                                          </w:tcPr>
                                                          <w:tbl>
                                                            <w:tblPr>
                                                              <w:tblW w:w="5000" w:type="pct"/>
                                                              <w:tblCellMar>
                                                                <w:left w:w="0" w:type="dxa"/>
                                                                <w:right w:w="0" w:type="dxa"/>
                                                              </w:tblCellMar>
                                                              <w:tblLook w:val="04A0" w:firstRow="1" w:lastRow="0" w:firstColumn="1" w:lastColumn="0" w:noHBand="0" w:noVBand="1"/>
                                                            </w:tblPr>
                                                            <w:tblGrid>
                                                              <w:gridCol w:w="3330"/>
                                                            </w:tblGrid>
                                                            <w:tr w:rsidR="00095170" w:rsidRPr="00F92A78" w14:paraId="2FA55070" w14:textId="77777777" w:rsidTr="00142229">
                                                              <w:tc>
                                                                <w:tcPr>
                                                                  <w:tcW w:w="0" w:type="auto"/>
                                                                  <w:tcMar>
                                                                    <w:top w:w="180" w:type="dxa"/>
                                                                    <w:left w:w="0" w:type="dxa"/>
                                                                    <w:bottom w:w="180" w:type="dxa"/>
                                                                    <w:right w:w="0" w:type="dxa"/>
                                                                  </w:tcMar>
                                                                  <w:hideMark/>
                                                                </w:tcPr>
                                                                <w:p w14:paraId="7AAF3C32" w14:textId="77777777" w:rsidR="00095170" w:rsidRPr="00F92A78" w:rsidRDefault="00095170" w:rsidP="0014222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eastAsia="Times New Roman"/>
                                                                    </w:rPr>
                                                                  </w:pPr>
                                                                  <w:r w:rsidRPr="00F92A78">
                                                                    <w:rPr>
                                                                      <w:rFonts w:eastAsia="Times New Roman"/>
                                                                      <w:noProof/>
                                                                      <w:color w:val="0000FF"/>
                                                                    </w:rPr>
                                                                    <w:drawing>
                                                                      <wp:inline distT="0" distB="0" distL="0" distR="0" wp14:anchorId="7E734209" wp14:editId="26B9586B">
                                                                        <wp:extent cx="1760220" cy="1135380"/>
                                                                        <wp:effectExtent l="0" t="0" r="0" b="7620"/>
                                                                        <wp:docPr id="849953002" name="Picture 849953002" descr="https://mcusercontent.com/e3b6e2330da778c4bf121d1f0/images/62312de0-606e-d23b-f4d8-0bbd52c818fe.jpeg">
                                                                          <a:hlinkClick xmlns:a="http://schemas.openxmlformats.org/drawingml/2006/main" r:id="rId13" tgtFrame="_blank"/>
                                                                        </wp:docPr>
                                                                        <wp:cNvGraphicFramePr>
                                                                          <a:graphicFrameLocks xmlns:a="http://schemas.openxmlformats.org/drawingml/2006/main" noChangeAspect="1"/>
                                                                        </wp:cNvGraphicFramePr>
                                                                        <a:graphic xmlns:a="http://schemas.openxmlformats.org/drawingml/2006/main">
                                                                          <a:graphicData uri="http://schemas.openxmlformats.org/drawingml/2006/picture">
                                                                            <pic:pic xmlns:pic="http://schemas.openxmlformats.org/drawingml/2006/picture">
                                                                              <pic:nvPicPr>
                                                                                <pic:cNvPr id="0" name="Picture 2" descr="https://mcusercontent.com/e3b6e2330da778c4bf121d1f0/images/62312de0-606e-d23b-f4d8-0bbd52c818fe.jpeg"/>
                                                                                <pic:cNvPicPr>
                                                                                  <a:picLocks noChangeAspect="1" noChangeArrowheads="1"/>
                                                                                </pic:cNvPicPr>
                                                                              </pic:nvPicPr>
                                                                              <pic:blipFill>
                                                                                <a:blip r:embed="rId14" cstate="print">
                                                                                  <a:extLst>
                                                                                    <a:ext uri="{28A0092B-C50C-407E-A947-70E740481C1C}">
                                                                                      <a14:useLocalDpi xmlns:a14="http://schemas.microsoft.com/office/drawing/2010/main" val="0"/>
                                                                                    </a:ext>
                                                                                  </a:extLst>
                                                                                </a:blip>
                                                                                <a:srcRect/>
                                                                                <a:stretch>
                                                                                  <a:fillRect/>
                                                                                </a:stretch>
                                                                              </pic:blipFill>
                                                                              <pic:spPr bwMode="auto">
                                                                                <a:xfrm>
                                                                                  <a:off x="0" y="0"/>
                                                                                  <a:ext cx="1760220" cy="1135380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noFill/>
                                                                                </a:ln>
                                                                              </pic:spPr>
                                                                            </pic:pic>
                                                                          </a:graphicData>
                                                                        </a:graphic>
                                                                      </wp:inline>
                                                                    </w:drawing>
                                                                  </w:r>
                                                                </w:p>
                                                              </w:tc>
                                                            </w:tr>
                                                          </w:tbl>
                                                          <w:p w14:paraId="740B9F58" w14:textId="77777777" w:rsidR="00095170" w:rsidRPr="00F92A78" w:rsidRDefault="00095170" w:rsidP="00142229">
                                                            <w:pPr>
                                                              <w:rPr>
                                                                <w:rFonts w:eastAsia="Times New Roman"/>
                                                              </w:rPr>
                                                            </w:pPr>
                                                          </w:p>
                                                        </w:tc>
                                                        <w:tc>
                                                          <w:tcPr>
                                                            <w:tcW w:w="1650" w:type="pct"/>
                                                            <w:hideMark/>
                                                          </w:tcPr>
                                                          <w:tbl>
                                                            <w:tblPr>
                                                              <w:tblW w:w="4818" w:type="pct"/>
                                                              <w:tblCellMar>
                                                                <w:left w:w="0" w:type="dxa"/>
                                                                <w:right w:w="0" w:type="dxa"/>
                                                              </w:tblCellMar>
                                                              <w:tblLook w:val="04A0" w:firstRow="1" w:lastRow="0" w:firstColumn="1" w:lastColumn="0" w:noHBand="0" w:noVBand="1"/>
                                                            </w:tblPr>
                                                            <w:tblGrid>
                                                              <w:gridCol w:w="3209"/>
                                                            </w:tblGrid>
                                                            <w:tr w:rsidR="00095170" w:rsidRPr="00F92A78" w14:paraId="25208003" w14:textId="77777777" w:rsidTr="00142229">
                                                              <w:trPr>
                                                                <w:trHeight w:val="1568"/>
                                                              </w:trPr>
                                                              <w:tc>
                                                                <w:tcPr>
                                                                  <w:tcW w:w="0" w:type="auto"/>
                                                                  <w:tcMar>
                                                                    <w:top w:w="180" w:type="dxa"/>
                                                                    <w:left w:w="0" w:type="dxa"/>
                                                                    <w:bottom w:w="180" w:type="dxa"/>
                                                                    <w:right w:w="0" w:type="dxa"/>
                                                                  </w:tcMar>
                                                                  <w:hideMark/>
                                                                </w:tcPr>
                                                                <w:p w14:paraId="7CECD7D2" w14:textId="77777777" w:rsidR="00095170" w:rsidRPr="00F92A78" w:rsidRDefault="00095170" w:rsidP="0014222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eastAsia="Times New Roman"/>
                                                                    </w:rPr>
                                                                  </w:pPr>
                                                                  <w:r w:rsidRPr="00F92A78">
                                                                    <w:rPr>
                                                                      <w:rFonts w:eastAsia="Times New Roman"/>
                                                                      <w:noProof/>
                                                                      <w:color w:val="0000FF"/>
                                                                    </w:rPr>
                                                                    <w:drawing>
                                                                      <wp:inline distT="0" distB="0" distL="0" distR="0" wp14:anchorId="2F81D22B" wp14:editId="22689889">
                                                                        <wp:extent cx="1775460" cy="1143000"/>
                                                                        <wp:effectExtent l="0" t="0" r="0" b="0"/>
                                                                        <wp:docPr id="1143481636" name="Picture 1143481636" descr="https://mcusercontent.com/e3b6e2330da778c4bf121d1f0/images/436b272c-6d78-e258-02c8-d5e1b78a7ada.jpeg">
                                                                          <a:hlinkClick xmlns:a="http://schemas.openxmlformats.org/drawingml/2006/main" r:id="rId11" tgtFrame="_blank"/>
                                                                        </wp:docPr>
                                                                        <wp:cNvGraphicFramePr>
                                                                          <a:graphicFrameLocks xmlns:a="http://schemas.openxmlformats.org/drawingml/2006/main" noChangeAspect="1"/>
                                                                        </wp:cNvGraphicFramePr>
                                                                        <a:graphic xmlns:a="http://schemas.openxmlformats.org/drawingml/2006/main">
                                                                          <a:graphicData uri="http://schemas.openxmlformats.org/drawingml/2006/picture">
                                                                            <pic:pic xmlns:pic="http://schemas.openxmlformats.org/drawingml/2006/picture">
                                                                              <pic:nvPicPr>
                                                                                <pic:cNvPr id="0" name="Picture 3" descr="https://mcusercontent.com/e3b6e2330da778c4bf121d1f0/images/436b272c-6d78-e258-02c8-d5e1b78a7ada.jpeg"/>
                                                                                <pic:cNvPicPr>
                                                                                  <a:picLocks noChangeAspect="1" noChangeArrowheads="1"/>
                                                                                </pic:cNvPicPr>
                                                                              </pic:nvPicPr>
                                                                              <pic:blipFill>
                                                                                <a:blip r:embed="rId15" cstate="print">
                                                                                  <a:extLst>
                                                                                    <a:ext uri="{28A0092B-C50C-407E-A947-70E740481C1C}">
                                                                                      <a14:useLocalDpi xmlns:a14="http://schemas.microsoft.com/office/drawing/2010/main" val="0"/>
                                                                                    </a:ext>
                                                                                  </a:extLst>
                                                                                </a:blip>
                                                                                <a:srcRect/>
                                                                                <a:stretch>
                                                                                  <a:fillRect/>
                                                                                </a:stretch>
                                                                              </pic:blipFill>
                                                                              <pic:spPr bwMode="auto">
                                                                                <a:xfrm>
                                                                                  <a:off x="0" y="0"/>
                                                                                  <a:ext cx="1775460" cy="1143000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noFill/>
                                                                                </a:ln>
                                                                              </pic:spPr>
                                                                            </pic:pic>
                                                                          </a:graphicData>
                                                                        </a:graphic>
                                                                      </wp:inline>
                                                                    </w:drawing>
                                                                  </w:r>
                                                                </w:p>
                                                              </w:tc>
                                                            </w:tr>
                                                          </w:tbl>
                                                          <w:p w14:paraId="6ADBBC25" w14:textId="77777777" w:rsidR="00095170" w:rsidRPr="00F92A78" w:rsidRDefault="00095170" w:rsidP="00142229">
                                                            <w:pPr>
                                                              <w:rPr>
                                                                <w:rFonts w:eastAsia="Times New Roman"/>
                                                              </w:rPr>
                                                            </w:pPr>
                                                          </w:p>
                                                        </w:tc>
                                                      </w:tr>
                                                    </w:tbl>
                                                    <w:p w14:paraId="10A98263" w14:textId="77777777" w:rsidR="00095170" w:rsidRPr="00F92A78" w:rsidRDefault="00095170" w:rsidP="00142229">
                                                      <w:pPr>
                                                        <w:rPr>
                                                          <w:rFonts w:eastAsia="Times New Roman"/>
                                                        </w:rPr>
                                                      </w:pP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14:paraId="41CAC021" w14:textId="77777777" w:rsidR="00095170" w:rsidRPr="00F92A78" w:rsidRDefault="00095170" w:rsidP="00142229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2C8AF7A1" w14:textId="77777777" w:rsidR="00095170" w:rsidRPr="00F92A78" w:rsidRDefault="00095170" w:rsidP="00142229">
                                          <w:pPr>
                                            <w:rPr>
                                              <w:rFonts w:eastAsia="Times New Roman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CCDE3B3" w14:textId="77777777" w:rsidR="00095170" w:rsidRPr="00F92A78" w:rsidRDefault="00095170" w:rsidP="00142229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076C2CAD" w14:textId="77777777" w:rsidR="00095170" w:rsidRPr="00F92A78" w:rsidRDefault="00095170" w:rsidP="00142229">
                              <w:pPr>
                                <w:jc w:val="center"/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</w:tbl>
                      <w:p w14:paraId="3AE3EFF3" w14:textId="77777777" w:rsidR="00095170" w:rsidRPr="00F92A78" w:rsidRDefault="00095170" w:rsidP="00142229">
                        <w:pPr>
                          <w:rPr>
                            <w:rFonts w:eastAsia="Times New Roman"/>
                          </w:rPr>
                        </w:pPr>
                      </w:p>
                    </w:tc>
                  </w:tr>
                </w:tbl>
                <w:p w14:paraId="22788010" w14:textId="77777777" w:rsidR="00095170" w:rsidRPr="00F92A78" w:rsidRDefault="00095170" w:rsidP="00142229">
                  <w:pPr>
                    <w:rPr>
                      <w:rFonts w:eastAsia="Times New Roman"/>
                    </w:rPr>
                  </w:pPr>
                </w:p>
              </w:tc>
            </w:tr>
          </w:tbl>
          <w:p w14:paraId="36DC013C" w14:textId="77777777" w:rsidR="00095170" w:rsidRPr="00F92A78" w:rsidRDefault="00095170" w:rsidP="00142229">
            <w:pPr>
              <w:jc w:val="center"/>
              <w:rPr>
                <w:rFonts w:eastAsia="Times New Roman"/>
              </w:rPr>
            </w:pPr>
          </w:p>
        </w:tc>
      </w:tr>
    </w:tbl>
    <w:p w14:paraId="6B61A673" w14:textId="77777777" w:rsidR="00095170" w:rsidRPr="00F92A78" w:rsidRDefault="00095170" w:rsidP="00095170">
      <w:pPr>
        <w:pStyle w:val="ListParagraph"/>
        <w:rPr>
          <w:rFonts w:ascii="Times New Roman" w:hAnsi="Times New Roman" w:cs="Times New Roman"/>
          <w:color w:val="1F497D"/>
        </w:rPr>
      </w:pPr>
      <w:r w:rsidRPr="00F92A78">
        <w:rPr>
          <w:rFonts w:ascii="Times New Roman" w:hAnsi="Times New Roman" w:cs="Times New Roman"/>
        </w:rPr>
        <w:t xml:space="preserve">Please email </w:t>
      </w:r>
      <w:hyperlink r:id="rId17" w:history="1">
        <w:r w:rsidRPr="00F92A78">
          <w:rPr>
            <w:rStyle w:val="Hyperlink"/>
            <w:rFonts w:ascii="Times New Roman" w:hAnsi="Times New Roman" w:cs="Times New Roman"/>
          </w:rPr>
          <w:t>asfinfo@catholiccommunity.org</w:t>
        </w:r>
      </w:hyperlink>
      <w:r w:rsidRPr="00F92A78">
        <w:rPr>
          <w:rFonts w:ascii="Times New Roman" w:hAnsi="Times New Roman" w:cs="Times New Roman"/>
          <w:color w:val="1F497D"/>
        </w:rPr>
        <w:t xml:space="preserve"> </w:t>
      </w:r>
      <w:r w:rsidRPr="00F92A78">
        <w:rPr>
          <w:rFonts w:ascii="Times New Roman" w:hAnsi="Times New Roman" w:cs="Times New Roman"/>
        </w:rPr>
        <w:t>or call 216-902-1312 with any questions.</w:t>
      </w:r>
    </w:p>
    <w:p w14:paraId="2D9FB361" w14:textId="77777777" w:rsidR="009E2FE4" w:rsidRPr="00F92A78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AB355CF" w14:textId="0C77A091" w:rsidR="007973DC" w:rsidRPr="00F92A78" w:rsidRDefault="001B60E5" w:rsidP="009E2FE4">
      <w:pPr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/>
          <w:color w:val="000000"/>
        </w:rPr>
        <w:t>Last year</w:t>
      </w:r>
      <w:r w:rsidR="00723E38" w:rsidRPr="00F92A78">
        <w:rPr>
          <w:rFonts w:ascii="Times New Roman" w:hAnsi="Times New Roman" w:cs="Times New Roman"/>
          <w:b/>
          <w:color w:val="000000"/>
        </w:rPr>
        <w:t xml:space="preserve"> was a tremendous success! </w:t>
      </w:r>
      <w:r w:rsidR="009E2FE4" w:rsidRPr="00F92A78">
        <w:rPr>
          <w:rFonts w:ascii="Times New Roman" w:hAnsi="Times New Roman" w:cs="Times New Roman"/>
          <w:color w:val="000000"/>
        </w:rPr>
        <w:t xml:space="preserve">Many thanks to all who </w:t>
      </w:r>
      <w:r>
        <w:rPr>
          <w:rFonts w:ascii="Times New Roman" w:hAnsi="Times New Roman" w:cs="Times New Roman"/>
          <w:color w:val="000000"/>
        </w:rPr>
        <w:t xml:space="preserve">have previously </w:t>
      </w:r>
      <w:r w:rsidR="009E2FE4" w:rsidRPr="00F92A78">
        <w:rPr>
          <w:rFonts w:ascii="Times New Roman" w:hAnsi="Times New Roman" w:cs="Times New Roman"/>
          <w:color w:val="000000"/>
        </w:rPr>
        <w:t>donated to th</w:t>
      </w:r>
      <w:r w:rsidR="007973DC" w:rsidRPr="00F92A78">
        <w:rPr>
          <w:rFonts w:ascii="Times New Roman" w:hAnsi="Times New Roman" w:cs="Times New Roman"/>
          <w:color w:val="000000"/>
        </w:rPr>
        <w:t>e Angel Scholarship Fund</w:t>
      </w:r>
      <w:r w:rsidR="009E2FE4" w:rsidRPr="00F92A78">
        <w:rPr>
          <w:rFonts w:ascii="Times New Roman" w:hAnsi="Times New Roman" w:cs="Times New Roman"/>
          <w:color w:val="000000"/>
        </w:rPr>
        <w:t xml:space="preserve">. </w:t>
      </w:r>
      <w:r>
        <w:rPr>
          <w:rFonts w:ascii="Times New Roman" w:hAnsi="Times New Roman" w:cs="Times New Roman"/>
          <w:color w:val="000000"/>
        </w:rPr>
        <w:t>Your support</w:t>
      </w:r>
      <w:r w:rsidR="00B108BF" w:rsidRPr="00F92A78">
        <w:rPr>
          <w:rFonts w:ascii="Times New Roman" w:hAnsi="Times New Roman" w:cs="Times New Roman"/>
          <w:color w:val="000000"/>
        </w:rPr>
        <w:t xml:space="preserve"> provide</w:t>
      </w:r>
      <w:r>
        <w:rPr>
          <w:rFonts w:ascii="Times New Roman" w:hAnsi="Times New Roman" w:cs="Times New Roman"/>
          <w:color w:val="000000"/>
        </w:rPr>
        <w:t>s valuable</w:t>
      </w:r>
      <w:r w:rsidR="00B108BF" w:rsidRPr="00F92A78">
        <w:rPr>
          <w:rFonts w:ascii="Times New Roman" w:hAnsi="Times New Roman" w:cs="Times New Roman"/>
          <w:color w:val="000000"/>
        </w:rPr>
        <w:t xml:space="preserve"> tuition assistance for Catholic school students in the D</w:t>
      </w:r>
      <w:r w:rsidR="007973DC" w:rsidRPr="00F92A78">
        <w:rPr>
          <w:rFonts w:ascii="Times New Roman" w:hAnsi="Times New Roman" w:cs="Times New Roman"/>
          <w:color w:val="000000"/>
        </w:rPr>
        <w:t>iocese of Cleveland</w:t>
      </w:r>
      <w:r w:rsidR="00B108BF" w:rsidRPr="00F92A78">
        <w:rPr>
          <w:rFonts w:ascii="Times New Roman" w:hAnsi="Times New Roman" w:cs="Times New Roman"/>
          <w:color w:val="000000"/>
        </w:rPr>
        <w:t>.</w:t>
      </w:r>
      <w:r w:rsidR="007973DC" w:rsidRPr="00F92A78">
        <w:rPr>
          <w:rFonts w:ascii="Times New Roman" w:hAnsi="Times New Roman" w:cs="Times New Roman"/>
          <w:b/>
          <w:color w:val="000000"/>
        </w:rPr>
        <w:t xml:space="preserve"> </w:t>
      </w:r>
      <w:r w:rsidR="00F276B2" w:rsidRPr="00F92A78">
        <w:rPr>
          <w:rFonts w:ascii="Times New Roman" w:hAnsi="Times New Roman" w:cs="Times New Roman"/>
          <w:b/>
          <w:color w:val="000000"/>
        </w:rPr>
        <w:t xml:space="preserve">More than </w:t>
      </w:r>
      <w:r w:rsidRPr="001B60E5">
        <w:rPr>
          <w:rFonts w:ascii="Times New Roman" w:hAnsi="Times New Roman" w:cs="Times New Roman"/>
          <w:b/>
          <w:color w:val="000000"/>
          <w:highlight w:val="yellow"/>
        </w:rPr>
        <w:t>NUMBER</w:t>
      </w:r>
      <w:r w:rsidR="004739B0">
        <w:rPr>
          <w:rFonts w:ascii="Times New Roman" w:hAnsi="Times New Roman" w:cs="Times New Roman"/>
          <w:b/>
          <w:color w:val="000000"/>
        </w:rPr>
        <w:t>***</w:t>
      </w:r>
      <w:r w:rsidR="00EC6A62" w:rsidRPr="00F92A78">
        <w:rPr>
          <w:rFonts w:ascii="Times New Roman" w:hAnsi="Times New Roman" w:cs="Times New Roman"/>
          <w:b/>
          <w:color w:val="000000"/>
        </w:rPr>
        <w:t xml:space="preserve"> scholarships </w:t>
      </w:r>
      <w:r w:rsidR="004739B0">
        <w:rPr>
          <w:rFonts w:ascii="Times New Roman" w:hAnsi="Times New Roman" w:cs="Times New Roman"/>
          <w:b/>
          <w:color w:val="000000"/>
        </w:rPr>
        <w:t>were</w:t>
      </w:r>
      <w:r w:rsidR="00EC6A62" w:rsidRPr="00F92A78">
        <w:rPr>
          <w:rFonts w:ascii="Times New Roman" w:hAnsi="Times New Roman" w:cs="Times New Roman"/>
          <w:b/>
          <w:color w:val="000000"/>
        </w:rPr>
        <w:t xml:space="preserve"> awarded </w:t>
      </w:r>
      <w:r w:rsidR="004739B0">
        <w:rPr>
          <w:rFonts w:ascii="Times New Roman" w:hAnsi="Times New Roman" w:cs="Times New Roman"/>
          <w:b/>
          <w:color w:val="000000"/>
        </w:rPr>
        <w:t>last year</w:t>
      </w:r>
      <w:r w:rsidR="00BF6372" w:rsidRPr="00F92A78">
        <w:rPr>
          <w:rFonts w:ascii="Times New Roman" w:hAnsi="Times New Roman" w:cs="Times New Roman"/>
          <w:b/>
          <w:color w:val="000000"/>
        </w:rPr>
        <w:t>!</w:t>
      </w:r>
    </w:p>
    <w:p w14:paraId="1A1EF253" w14:textId="77777777" w:rsidR="007973DC" w:rsidRPr="00F92A78" w:rsidRDefault="007973DC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</w:p>
    <w:p w14:paraId="7164238E" w14:textId="5E1CFF2A" w:rsidR="00723E38" w:rsidRPr="00F92A78" w:rsidRDefault="00723E38" w:rsidP="00723E38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b/>
        </w:rPr>
        <w:t>Important Tax Information for Claiming a State Tax Credit</w:t>
      </w:r>
    </w:p>
    <w:p w14:paraId="29B50396" w14:textId="77777777" w:rsidR="00723E38" w:rsidRPr="00F92A78" w:rsidRDefault="00723E38" w:rsidP="00723E38">
      <w:pPr>
        <w:pStyle w:val="ListParagraph"/>
        <w:autoSpaceDE w:val="0"/>
        <w:autoSpaceDN w:val="0"/>
        <w:adjustRightInd w:val="0"/>
        <w:ind w:left="0"/>
        <w:rPr>
          <w:rFonts w:ascii="Times New Roman" w:hAnsi="Times New Roman" w:cs="Times New Roman"/>
          <w:b/>
          <w:color w:val="000000"/>
        </w:rPr>
      </w:pPr>
    </w:p>
    <w:p w14:paraId="205754DB" w14:textId="1975E685" w:rsidR="00723E38" w:rsidRPr="00F92A78" w:rsidRDefault="00723E38" w:rsidP="00723E38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b/>
          <w:color w:val="000000"/>
        </w:rPr>
        <w:t xml:space="preserve">ASF Tax Receipts </w:t>
      </w:r>
      <w:r w:rsidRPr="00F92A78">
        <w:rPr>
          <w:rFonts w:ascii="Times New Roman" w:hAnsi="Times New Roman" w:cs="Times New Roman"/>
          <w:color w:val="000000"/>
        </w:rPr>
        <w:t>are provided in two ways:</w:t>
      </w:r>
    </w:p>
    <w:p w14:paraId="515F1459" w14:textId="13B168DC" w:rsidR="00723E38" w:rsidRPr="00F92A78" w:rsidRDefault="00723E38" w:rsidP="00723E38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</w:rPr>
      </w:pPr>
      <w:r w:rsidRPr="00F92A78">
        <w:rPr>
          <w:rFonts w:ascii="Times New Roman" w:hAnsi="Times New Roman" w:cs="Times New Roman"/>
          <w:bCs/>
          <w:color w:val="000000"/>
        </w:rPr>
        <w:t>Those who donate online receive an email acknowledgement and tax receipt</w:t>
      </w:r>
      <w:r w:rsidR="00DC0FC5" w:rsidRPr="00F92A78">
        <w:rPr>
          <w:rFonts w:ascii="Times New Roman" w:hAnsi="Times New Roman" w:cs="Times New Roman"/>
          <w:bCs/>
          <w:color w:val="000000"/>
        </w:rPr>
        <w:t xml:space="preserve"> immediately</w:t>
      </w:r>
      <w:r w:rsidRPr="00F92A78">
        <w:rPr>
          <w:rFonts w:ascii="Times New Roman" w:hAnsi="Times New Roman" w:cs="Times New Roman"/>
          <w:bCs/>
          <w:color w:val="000000"/>
        </w:rPr>
        <w:t>.</w:t>
      </w:r>
    </w:p>
    <w:p w14:paraId="479C7C6A" w14:textId="2281F396" w:rsidR="00723E38" w:rsidRPr="00F92A78" w:rsidRDefault="00723E38" w:rsidP="00723E38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color w:val="000000"/>
        </w:rPr>
        <w:t xml:space="preserve">Those who mailed in a contribution form and payment have been mailed their tax receipt. (Receipts will continue to be mailed </w:t>
      </w:r>
      <w:r w:rsidR="001B60E5">
        <w:rPr>
          <w:rFonts w:ascii="Times New Roman" w:hAnsi="Times New Roman" w:cs="Times New Roman"/>
          <w:color w:val="000000"/>
        </w:rPr>
        <w:t xml:space="preserve">weekly </w:t>
      </w:r>
      <w:r w:rsidRPr="00F92A78">
        <w:rPr>
          <w:rFonts w:ascii="Times New Roman" w:hAnsi="Times New Roman" w:cs="Times New Roman"/>
          <w:color w:val="000000"/>
        </w:rPr>
        <w:t xml:space="preserve">in February, March, and April). </w:t>
      </w:r>
    </w:p>
    <w:p w14:paraId="595DBF6E" w14:textId="5235626E" w:rsidR="00723E38" w:rsidRPr="00F92A78" w:rsidRDefault="00723E38" w:rsidP="00723E38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</w:rPr>
      </w:pPr>
      <w:r w:rsidRPr="00F92A78">
        <w:rPr>
          <w:rFonts w:ascii="Times New Roman" w:hAnsi="Times New Roman" w:cs="Times New Roman"/>
          <w:color w:val="000000"/>
        </w:rPr>
        <w:t>Donations to ASF are nonrefundable credits; and the total of your nonrefundable credits cannot exceed the amount of your state tax liability. Ohio nonrefundable credits are entered on line 9 of the Ohio IT 1040.</w:t>
      </w:r>
      <w:r w:rsidR="008351BA" w:rsidRPr="00F92A78">
        <w:rPr>
          <w:rFonts w:ascii="Times New Roman" w:hAnsi="Times New Roman" w:cs="Times New Roman"/>
          <w:color w:val="000000"/>
        </w:rPr>
        <w:t xml:space="preserve"> </w:t>
      </w:r>
      <w:r w:rsidR="0075155C" w:rsidRPr="00F92A78">
        <w:rPr>
          <w:rFonts w:ascii="Times New Roman" w:hAnsi="Times New Roman" w:cs="Times New Roman"/>
          <w:color w:val="000000"/>
        </w:rPr>
        <w:t>Submit the ASF Tax Receipt when you file.*</w:t>
      </w:r>
    </w:p>
    <w:p w14:paraId="7C85BF64" w14:textId="77777777" w:rsidR="00723E38" w:rsidRPr="003D6135" w:rsidRDefault="00723E38" w:rsidP="00723E38">
      <w:pPr>
        <w:pStyle w:val="ListParagraph"/>
        <w:autoSpaceDE w:val="0"/>
        <w:autoSpaceDN w:val="0"/>
        <w:adjustRightInd w:val="0"/>
        <w:ind w:left="63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40BAAD8" w14:textId="77777777" w:rsidR="001B60E5" w:rsidRPr="003D6135" w:rsidRDefault="001B60E5" w:rsidP="001B60E5">
      <w:pPr>
        <w:ind w:left="1710" w:hanging="17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NOTE: </w:t>
      </w:r>
      <w:r w:rsidRPr="003D6135">
        <w:rPr>
          <w:rFonts w:ascii="Times New Roman" w:hAnsi="Times New Roman" w:cs="Times New Roman"/>
          <w:sz w:val="24"/>
          <w:szCs w:val="24"/>
        </w:rPr>
        <w:t>This does not constitute legal or tax advice. ASF donors should contact a tax preparer with questions associated with payments to ASF.</w:t>
      </w:r>
    </w:p>
    <w:p w14:paraId="3EF1E39B" w14:textId="77777777" w:rsidR="007973DC" w:rsidRDefault="007973DC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7973DC" w:rsidSect="004739B0">
      <w:footerReference w:type="default" r:id="rId18"/>
      <w:pgSz w:w="12240" w:h="15840"/>
      <w:pgMar w:top="360" w:right="1440" w:bottom="1710" w:left="810" w:header="18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EE879" w14:textId="77777777" w:rsidR="003F57D4" w:rsidRDefault="003F57D4" w:rsidP="00EB11E9">
      <w:r>
        <w:separator/>
      </w:r>
    </w:p>
  </w:endnote>
  <w:endnote w:type="continuationSeparator" w:id="0">
    <w:p w14:paraId="0EDDD6B8" w14:textId="77777777" w:rsidR="003F57D4" w:rsidRDefault="003F57D4" w:rsidP="00EB1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F4F98" w14:textId="77777777" w:rsidR="00EF3A71" w:rsidRPr="00EF3A71" w:rsidRDefault="002C2874">
    <w:pPr>
      <w:pStyle w:val="Footer"/>
      <w:rPr>
        <w:b/>
        <w:bCs/>
      </w:rPr>
    </w:pPr>
    <w:r w:rsidRPr="00EF3A71">
      <w:rPr>
        <w:b/>
        <w:bCs/>
      </w:rPr>
      <w:t>Note to Bulletin Editors</w:t>
    </w:r>
  </w:p>
  <w:p w14:paraId="364ADF64" w14:textId="464B5F28" w:rsidR="00605B5A" w:rsidRDefault="00EB11E9" w:rsidP="00E010FB">
    <w:pPr>
      <w:pStyle w:val="Footer"/>
      <w:ind w:left="360" w:hanging="360"/>
    </w:pPr>
    <w:r>
      <w:t xml:space="preserve">* </w:t>
    </w:r>
    <w:r w:rsidR="00E010FB">
      <w:t xml:space="preserve">   </w:t>
    </w:r>
    <w:r w:rsidR="00345877">
      <w:t xml:space="preserve">DEADLINE </w:t>
    </w:r>
    <w:r w:rsidR="00201E64">
      <w:t xml:space="preserve">YEAR refers to </w:t>
    </w:r>
    <w:r w:rsidR="00605B5A">
      <w:t>the year</w:t>
    </w:r>
    <w:r w:rsidR="00E010FB">
      <w:t xml:space="preserve"> in which</w:t>
    </w:r>
    <w:r w:rsidR="00605B5A">
      <w:t xml:space="preserve"> the </w:t>
    </w:r>
    <w:r w:rsidR="00201E64">
      <w:t>tax deadline</w:t>
    </w:r>
    <w:r w:rsidR="00605B5A">
      <w:t xml:space="preserve"> falls</w:t>
    </w:r>
    <w:r w:rsidR="00201E64">
      <w:t>. For example, the tax deadline for the</w:t>
    </w:r>
    <w:r w:rsidR="00605B5A">
      <w:t xml:space="preserve"> 2025 tax year falls in 2026.</w:t>
    </w:r>
  </w:p>
  <w:p w14:paraId="58620C7C" w14:textId="20EE0DA5" w:rsidR="00EB11E9" w:rsidRDefault="00605B5A">
    <w:pPr>
      <w:pStyle w:val="Footer"/>
    </w:pPr>
    <w:r>
      <w:t>**</w:t>
    </w:r>
    <w:r w:rsidR="00345877">
      <w:t xml:space="preserve"> TAX YEAR</w:t>
    </w:r>
    <w:r>
      <w:t xml:space="preserve"> </w:t>
    </w:r>
    <w:r w:rsidR="00345877">
      <w:t xml:space="preserve">refers to the year </w:t>
    </w:r>
    <w:r w:rsidR="002C2874">
      <w:t xml:space="preserve">the tax credit can be claimed. This is the year before the </w:t>
    </w:r>
    <w:r w:rsidR="002E5997">
      <w:t xml:space="preserve">tax </w:t>
    </w:r>
    <w:r w:rsidR="002C2874">
      <w:t>deadline</w:t>
    </w:r>
    <w:r w:rsidR="002E5997">
      <w:t xml:space="preserve"> year</w:t>
    </w:r>
    <w:r w:rsidR="002C2874">
      <w:t>.</w:t>
    </w:r>
  </w:p>
  <w:p w14:paraId="6D281B71" w14:textId="337EEE7E" w:rsidR="004739B0" w:rsidRDefault="004739B0">
    <w:pPr>
      <w:pStyle w:val="Footer"/>
    </w:pPr>
    <w:r>
      <w:t>*** NUMBER of scholarships can be provided by the ASF office, 216-902-13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BA404" w14:textId="77777777" w:rsidR="003F57D4" w:rsidRDefault="003F57D4" w:rsidP="00EB11E9">
      <w:r>
        <w:separator/>
      </w:r>
    </w:p>
  </w:footnote>
  <w:footnote w:type="continuationSeparator" w:id="0">
    <w:p w14:paraId="7EEA23BE" w14:textId="77777777" w:rsidR="003F57D4" w:rsidRDefault="003F57D4" w:rsidP="00EB11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34955"/>
    <w:multiLevelType w:val="hybridMultilevel"/>
    <w:tmpl w:val="F162F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B00F1"/>
    <w:multiLevelType w:val="hybridMultilevel"/>
    <w:tmpl w:val="13305806"/>
    <w:lvl w:ilvl="0" w:tplc="11C4D0FC">
      <w:start w:val="202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504A2"/>
    <w:multiLevelType w:val="hybridMultilevel"/>
    <w:tmpl w:val="142EA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789383">
    <w:abstractNumId w:val="4"/>
  </w:num>
  <w:num w:numId="2" w16cid:durableId="271934849">
    <w:abstractNumId w:val="3"/>
  </w:num>
  <w:num w:numId="3" w16cid:durableId="721559520">
    <w:abstractNumId w:val="2"/>
  </w:num>
  <w:num w:numId="4" w16cid:durableId="1024133740">
    <w:abstractNumId w:val="1"/>
  </w:num>
  <w:num w:numId="5" w16cid:durableId="1694380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32541"/>
    <w:rsid w:val="00053283"/>
    <w:rsid w:val="000716AD"/>
    <w:rsid w:val="00090FEA"/>
    <w:rsid w:val="00095170"/>
    <w:rsid w:val="000C56F1"/>
    <w:rsid w:val="00131C06"/>
    <w:rsid w:val="001533CA"/>
    <w:rsid w:val="00156403"/>
    <w:rsid w:val="001B60E5"/>
    <w:rsid w:val="001F7E33"/>
    <w:rsid w:val="00201E64"/>
    <w:rsid w:val="00204856"/>
    <w:rsid w:val="002055EF"/>
    <w:rsid w:val="00205C75"/>
    <w:rsid w:val="002518BF"/>
    <w:rsid w:val="002A2179"/>
    <w:rsid w:val="002B5DDC"/>
    <w:rsid w:val="002C2874"/>
    <w:rsid w:val="002E5997"/>
    <w:rsid w:val="0031569E"/>
    <w:rsid w:val="003408AB"/>
    <w:rsid w:val="00341042"/>
    <w:rsid w:val="00345877"/>
    <w:rsid w:val="00374E0A"/>
    <w:rsid w:val="003B496B"/>
    <w:rsid w:val="003D6135"/>
    <w:rsid w:val="003F57D4"/>
    <w:rsid w:val="004739B0"/>
    <w:rsid w:val="0056210A"/>
    <w:rsid w:val="005B5CB7"/>
    <w:rsid w:val="005F4623"/>
    <w:rsid w:val="00605B5A"/>
    <w:rsid w:val="00627B75"/>
    <w:rsid w:val="0067529E"/>
    <w:rsid w:val="006D3708"/>
    <w:rsid w:val="00723E38"/>
    <w:rsid w:val="0075155C"/>
    <w:rsid w:val="00781A53"/>
    <w:rsid w:val="007973DC"/>
    <w:rsid w:val="007D3907"/>
    <w:rsid w:val="007F05F9"/>
    <w:rsid w:val="008048E7"/>
    <w:rsid w:val="00807A63"/>
    <w:rsid w:val="008178FF"/>
    <w:rsid w:val="008351BA"/>
    <w:rsid w:val="00861766"/>
    <w:rsid w:val="0088442D"/>
    <w:rsid w:val="008944B9"/>
    <w:rsid w:val="008A6DC0"/>
    <w:rsid w:val="00912548"/>
    <w:rsid w:val="00940E0A"/>
    <w:rsid w:val="009E2FE4"/>
    <w:rsid w:val="00A16D26"/>
    <w:rsid w:val="00A21E25"/>
    <w:rsid w:val="00A26722"/>
    <w:rsid w:val="00A31A37"/>
    <w:rsid w:val="00A437D1"/>
    <w:rsid w:val="00B108BF"/>
    <w:rsid w:val="00B111BD"/>
    <w:rsid w:val="00B27005"/>
    <w:rsid w:val="00B339EA"/>
    <w:rsid w:val="00B4617A"/>
    <w:rsid w:val="00B71397"/>
    <w:rsid w:val="00BE79F5"/>
    <w:rsid w:val="00BF6372"/>
    <w:rsid w:val="00C210DD"/>
    <w:rsid w:val="00C27B37"/>
    <w:rsid w:val="00DC0FC5"/>
    <w:rsid w:val="00E010FB"/>
    <w:rsid w:val="00E25680"/>
    <w:rsid w:val="00E57A9F"/>
    <w:rsid w:val="00EB11E9"/>
    <w:rsid w:val="00EB543E"/>
    <w:rsid w:val="00EC6A62"/>
    <w:rsid w:val="00ED6DE2"/>
    <w:rsid w:val="00EF3A71"/>
    <w:rsid w:val="00F276B2"/>
    <w:rsid w:val="00F55A13"/>
    <w:rsid w:val="00F92A78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0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D613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B11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E9"/>
  </w:style>
  <w:style w:type="paragraph" w:styleId="Footer">
    <w:name w:val="footer"/>
    <w:basedOn w:val="Normal"/>
    <w:link w:val="FooterChar"/>
    <w:uiPriority w:val="99"/>
    <w:unhideWhenUsed/>
    <w:rsid w:val="00EB11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0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atholiccommunity.org/files/assets/asfcontributionform202324.pdf?utm_source=Catholic+Community+Foundation&amp;utm_campaign=c3c07b22cc-Client+2023+Tax+Opportunity&amp;utm_medium=email&amp;utm_term=0_-7ebb9c4bd4-%5BLIST_EMAIL_ID%5D&amp;mc_cid=c3c07b22cc&amp;mc_eid=UNIQI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mailto:asfinfo@catholiccommunity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sfinfo@catholiccommunity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tholiccommunity.org/give/catholic-education/angel-scholarship-fund-2023?utm_source=Catholic+Community+Foundation&amp;utm_campaign=c3c07b22cc-Client+2023+Tax+Opportunity&amp;utm_medium=email&amp;utm_term=0_-7ebb9c4bd4-%5BLIST_EMAIL_ID%5D&amp;mc_cid=c3c07b22cc&amp;mc_eid=UNIQID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8" ma:contentTypeDescription="Create a new document." ma:contentTypeScope="" ma:versionID="7dcdb43bfe8d29aa4b2d51e46a29f4b0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2873a8a758f2822929e1f29b580b332a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9fbe8da-0fca-4ed0-b598-d674240fae7b" xsi:nil="true"/>
  </documentManagement>
</p:properties>
</file>

<file path=customXml/itemProps1.xml><?xml version="1.0" encoding="utf-8"?>
<ds:datastoreItem xmlns:ds="http://schemas.openxmlformats.org/officeDocument/2006/customXml" ds:itemID="{9F077CC0-0BE5-4105-92F9-17B0985A7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CC15C7-417D-4A38-8DFD-3CFBABE122AF}">
  <ds:schemaRefs>
    <ds:schemaRef ds:uri="http://schemas.microsoft.com/office/2006/metadata/properties"/>
    <ds:schemaRef ds:uri="http://schemas.microsoft.com/office/infopath/2007/PartnerControls"/>
    <ds:schemaRef ds:uri="f9fbe8da-0fca-4ed0-b598-d674240fae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601</Words>
  <Characters>3068</Characters>
  <Application>Microsoft Office Word</Application>
  <DocSecurity>0</DocSecurity>
  <Lines>10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18</cp:revision>
  <cp:lastPrinted>2023-02-28T17:13:00Z</cp:lastPrinted>
  <dcterms:created xsi:type="dcterms:W3CDTF">2026-01-15T16:36:00Z</dcterms:created>
  <dcterms:modified xsi:type="dcterms:W3CDTF">2026-01-15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